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1C4A0" w14:textId="77777777" w:rsidR="00313F36" w:rsidRDefault="00313F36" w:rsidP="00313F36">
      <w:pPr>
        <w:pStyle w:val="Heading1"/>
        <w:jc w:val="center"/>
      </w:pPr>
      <w:proofErr w:type="spellStart"/>
      <w:r w:rsidRPr="00B57DFA">
        <w:rPr>
          <w:b/>
          <w:bCs/>
        </w:rPr>
        <w:t>Gwybodaeth</w:t>
      </w:r>
      <w:proofErr w:type="spellEnd"/>
      <w:r w:rsidRPr="00B57DFA">
        <w:rPr>
          <w:b/>
          <w:bCs/>
        </w:rPr>
        <w:t xml:space="preserve"> </w:t>
      </w:r>
      <w:proofErr w:type="spellStart"/>
      <w:r w:rsidRPr="00B57DFA">
        <w:rPr>
          <w:b/>
          <w:bCs/>
        </w:rPr>
        <w:t>Feddygol</w:t>
      </w:r>
      <w:proofErr w:type="spellEnd"/>
      <w:r>
        <w:t xml:space="preserve"> / Medical Information</w:t>
      </w:r>
    </w:p>
    <w:tbl>
      <w:tblPr>
        <w:tblStyle w:val="TableGrid"/>
        <w:tblW w:w="9058" w:type="dxa"/>
        <w:tblLook w:val="04A0" w:firstRow="1" w:lastRow="0" w:firstColumn="1" w:lastColumn="0" w:noHBand="0" w:noVBand="1"/>
      </w:tblPr>
      <w:tblGrid>
        <w:gridCol w:w="2664"/>
        <w:gridCol w:w="931"/>
        <w:gridCol w:w="1811"/>
        <w:gridCol w:w="397"/>
        <w:gridCol w:w="9"/>
        <w:gridCol w:w="283"/>
        <w:gridCol w:w="570"/>
        <w:gridCol w:w="13"/>
        <w:gridCol w:w="297"/>
        <w:gridCol w:w="44"/>
        <w:gridCol w:w="211"/>
        <w:gridCol w:w="168"/>
        <w:gridCol w:w="65"/>
        <w:gridCol w:w="1042"/>
        <w:gridCol w:w="129"/>
        <w:gridCol w:w="7"/>
        <w:gridCol w:w="417"/>
      </w:tblGrid>
      <w:tr w:rsidR="00313F36" w14:paraId="6FCD84D0" w14:textId="77777777" w:rsidTr="00CD6F14">
        <w:tc>
          <w:tcPr>
            <w:tcW w:w="580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0FF32" w14:textId="77777777" w:rsidR="00313F36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Ydy’r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plentyn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wedi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cael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unrhyw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lawdriniaeth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>?</w:t>
            </w:r>
            <w:r w:rsidRPr="00B57DFA">
              <w:rPr>
                <w:sz w:val="20"/>
                <w:szCs w:val="20"/>
              </w:rPr>
              <w:t xml:space="preserve"> </w:t>
            </w:r>
          </w:p>
          <w:p w14:paraId="22FB0F89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r w:rsidRPr="00B57DFA">
              <w:rPr>
                <w:sz w:val="20"/>
                <w:szCs w:val="20"/>
              </w:rPr>
              <w:t>Has the child had any operations?</w:t>
            </w:r>
          </w:p>
        </w:tc>
        <w:tc>
          <w:tcPr>
            <w:tcW w:w="86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48FC3AE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189638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5" w:type="dxa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A529392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27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CF42C11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1901706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3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E4B74D2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03E4BC82" w14:textId="77777777" w:rsidTr="00CD6F14">
        <w:trPr>
          <w:trHeight w:val="283"/>
        </w:trPr>
        <w:tc>
          <w:tcPr>
            <w:tcW w:w="9058" w:type="dxa"/>
            <w:gridSpan w:val="1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6D0850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Os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ydy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rhowch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fanylion</w:t>
            </w:r>
            <w:proofErr w:type="spellEnd"/>
            <w:r w:rsidRPr="00803852">
              <w:rPr>
                <w:sz w:val="20"/>
                <w:szCs w:val="20"/>
              </w:rPr>
              <w:t>/</w:t>
            </w:r>
            <w:r w:rsidRPr="00B57DFA">
              <w:rPr>
                <w:sz w:val="20"/>
                <w:szCs w:val="20"/>
              </w:rPr>
              <w:t>If yes, please give details</w:t>
            </w:r>
          </w:p>
        </w:tc>
      </w:tr>
      <w:tr w:rsidR="00313F36" w14:paraId="6DEABEBE" w14:textId="77777777" w:rsidTr="00CD6F14">
        <w:trPr>
          <w:trHeight w:val="340"/>
        </w:trPr>
        <w:sdt>
          <w:sdtPr>
            <w:rPr>
              <w:sz w:val="20"/>
              <w:szCs w:val="20"/>
            </w:rPr>
            <w:id w:val="-1606030473"/>
            <w:placeholder>
              <w:docPart w:val="57B76222BCC341788D56622727440410"/>
            </w:placeholder>
            <w:showingPlcHdr/>
            <w:text w:multiLine="1"/>
          </w:sdtPr>
          <w:sdtEndPr/>
          <w:sdtContent>
            <w:tc>
              <w:tcPr>
                <w:tcW w:w="9058" w:type="dxa"/>
                <w:gridSpan w:val="17"/>
                <w:tcBorders>
                  <w:top w:val="single" w:sz="4" w:space="0" w:color="auto"/>
                  <w:bottom w:val="single" w:sz="4" w:space="0" w:color="auto"/>
                </w:tcBorders>
              </w:tcPr>
              <w:p w14:paraId="792079BA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anylion</w:t>
                </w:r>
              </w:p>
            </w:tc>
          </w:sdtContent>
        </w:sdt>
      </w:tr>
      <w:tr w:rsidR="00313F36" w14:paraId="7B2B0E6C" w14:textId="77777777" w:rsidTr="00CD6F14">
        <w:tc>
          <w:tcPr>
            <w:tcW w:w="9058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A467B2" w14:textId="77777777" w:rsidR="00313F36" w:rsidRPr="00302269" w:rsidRDefault="00313F36" w:rsidP="00CD6F14">
            <w:pPr>
              <w:rPr>
                <w:sz w:val="12"/>
                <w:szCs w:val="12"/>
              </w:rPr>
            </w:pPr>
          </w:p>
        </w:tc>
      </w:tr>
      <w:tr w:rsidR="00313F36" w14:paraId="4C1F8861" w14:textId="77777777" w:rsidTr="00CD6F14">
        <w:tc>
          <w:tcPr>
            <w:tcW w:w="581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D5419E" w14:textId="77777777" w:rsidR="00313F36" w:rsidRPr="00803852" w:rsidRDefault="00313F36" w:rsidP="00CD6F14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Ydy’r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plentyn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wedi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cael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unrhyw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salwch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neu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gyflwr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meddygol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plentyndod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difrifol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>?</w:t>
            </w:r>
          </w:p>
          <w:p w14:paraId="394311F5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r w:rsidRPr="00B57DFA">
              <w:rPr>
                <w:sz w:val="20"/>
                <w:szCs w:val="20"/>
              </w:rPr>
              <w:t>Has the child had any serious illness or medical condition?</w:t>
            </w:r>
          </w:p>
        </w:tc>
        <w:tc>
          <w:tcPr>
            <w:tcW w:w="8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14A963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-2067868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2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CB31C71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27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E572750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-12215818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3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08C2976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0B7971F0" w14:textId="77777777" w:rsidTr="00CD6F14">
        <w:trPr>
          <w:trHeight w:val="283"/>
        </w:trPr>
        <w:tc>
          <w:tcPr>
            <w:tcW w:w="9058" w:type="dxa"/>
            <w:gridSpan w:val="1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BFDC75" w14:textId="77777777" w:rsidR="00313F36" w:rsidRPr="00803852" w:rsidRDefault="00313F36" w:rsidP="00CD6F14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Os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ydy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rhowch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fanylion</w:t>
            </w:r>
            <w:proofErr w:type="spellEnd"/>
            <w:r>
              <w:rPr>
                <w:sz w:val="20"/>
                <w:szCs w:val="20"/>
              </w:rPr>
              <w:t>/</w:t>
            </w:r>
            <w:r w:rsidRPr="00803852">
              <w:rPr>
                <w:sz w:val="20"/>
                <w:szCs w:val="20"/>
              </w:rPr>
              <w:t>If</w:t>
            </w:r>
            <w:r w:rsidRPr="00B57DFA">
              <w:rPr>
                <w:sz w:val="20"/>
                <w:szCs w:val="20"/>
              </w:rPr>
              <w:t xml:space="preserve"> yes, please give details)</w:t>
            </w:r>
          </w:p>
        </w:tc>
      </w:tr>
      <w:tr w:rsidR="00313F36" w14:paraId="2F3E41C6" w14:textId="77777777" w:rsidTr="00CD6F14">
        <w:trPr>
          <w:trHeight w:val="340"/>
        </w:trPr>
        <w:sdt>
          <w:sdtPr>
            <w:rPr>
              <w:sz w:val="20"/>
              <w:szCs w:val="20"/>
            </w:rPr>
            <w:id w:val="566076673"/>
            <w:placeholder>
              <w:docPart w:val="595C7AFA4C8E4374ACB5CE5A4893CC91"/>
            </w:placeholder>
            <w:showingPlcHdr/>
            <w:text w:multiLine="1"/>
          </w:sdtPr>
          <w:sdtEndPr/>
          <w:sdtContent>
            <w:tc>
              <w:tcPr>
                <w:tcW w:w="9058" w:type="dxa"/>
                <w:gridSpan w:val="17"/>
                <w:tcBorders>
                  <w:top w:val="single" w:sz="4" w:space="0" w:color="auto"/>
                  <w:bottom w:val="single" w:sz="4" w:space="0" w:color="auto"/>
                </w:tcBorders>
              </w:tcPr>
              <w:p w14:paraId="4D14BA5C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56EAE938" w14:textId="77777777" w:rsidTr="00CD6F14">
        <w:trPr>
          <w:trHeight w:val="57"/>
        </w:trPr>
        <w:tc>
          <w:tcPr>
            <w:tcW w:w="9058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6E276B" w14:textId="77777777" w:rsidR="00313F36" w:rsidRPr="00302269" w:rsidRDefault="00313F36" w:rsidP="00CD6F14">
            <w:pPr>
              <w:rPr>
                <w:sz w:val="12"/>
                <w:szCs w:val="12"/>
              </w:rPr>
            </w:pPr>
          </w:p>
        </w:tc>
      </w:tr>
      <w:tr w:rsidR="00313F36" w14:paraId="0D497DCE" w14:textId="77777777" w:rsidTr="00CD6F14">
        <w:tc>
          <w:tcPr>
            <w:tcW w:w="6095" w:type="dxa"/>
            <w:gridSpan w:val="6"/>
            <w:tcBorders>
              <w:top w:val="single" w:sz="4" w:space="0" w:color="auto"/>
            </w:tcBorders>
          </w:tcPr>
          <w:p w14:paraId="0D01EFC7" w14:textId="77777777" w:rsidR="00313F36" w:rsidRPr="00803852" w:rsidRDefault="00313F36" w:rsidP="00CD6F14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Ydy’r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plentyn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yn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defnyddio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unrhyw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gymhorthau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synhwyrau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ne</w:t>
            </w:r>
            <w:r>
              <w:rPr>
                <w:b/>
                <w:bCs/>
                <w:sz w:val="20"/>
                <w:szCs w:val="20"/>
              </w:rPr>
              <w:t>u</w:t>
            </w:r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gymhorthau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eraill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>?</w:t>
            </w:r>
          </w:p>
          <w:p w14:paraId="1E585506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es the child use any sensory aids or other supports?</w:t>
            </w:r>
          </w:p>
        </w:tc>
        <w:tc>
          <w:tcPr>
            <w:tcW w:w="924" w:type="dxa"/>
            <w:gridSpan w:val="4"/>
            <w:tcBorders>
              <w:top w:val="single" w:sz="4" w:space="0" w:color="auto"/>
            </w:tcBorders>
          </w:tcPr>
          <w:p w14:paraId="3DC295B4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1038087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3"/>
                <w:tcBorders>
                  <w:top w:val="single" w:sz="4" w:space="0" w:color="auto"/>
                </w:tcBorders>
              </w:tcPr>
              <w:p w14:paraId="6CF60204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71" w:type="dxa"/>
            <w:gridSpan w:val="2"/>
            <w:tcBorders>
              <w:top w:val="single" w:sz="4" w:space="0" w:color="auto"/>
            </w:tcBorders>
          </w:tcPr>
          <w:p w14:paraId="34B8354F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396639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gridSpan w:val="2"/>
                <w:tcBorders>
                  <w:top w:val="single" w:sz="4" w:space="0" w:color="auto"/>
                </w:tcBorders>
              </w:tcPr>
              <w:p w14:paraId="19E1FA3C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151CEECF" w14:textId="77777777" w:rsidTr="00CD6F14">
        <w:tc>
          <w:tcPr>
            <w:tcW w:w="6095" w:type="dxa"/>
            <w:gridSpan w:val="6"/>
          </w:tcPr>
          <w:p w14:paraId="576C0F8B" w14:textId="77777777" w:rsidR="00313F36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Cymhorthau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symud</w:t>
            </w:r>
            <w:proofErr w:type="spellEnd"/>
            <w:r>
              <w:rPr>
                <w:sz w:val="20"/>
                <w:szCs w:val="20"/>
              </w:rPr>
              <w:t>/Mobility aids</w:t>
            </w:r>
          </w:p>
        </w:tc>
        <w:tc>
          <w:tcPr>
            <w:tcW w:w="924" w:type="dxa"/>
            <w:gridSpan w:val="4"/>
          </w:tcPr>
          <w:p w14:paraId="679D1AD0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820781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3"/>
              </w:tcPr>
              <w:p w14:paraId="111A9D2B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71" w:type="dxa"/>
            <w:gridSpan w:val="2"/>
          </w:tcPr>
          <w:p w14:paraId="450C3AE9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-618912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gridSpan w:val="2"/>
              </w:tcPr>
              <w:p w14:paraId="013CD0A5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14321B8E" w14:textId="77777777" w:rsidTr="00CD6F14">
        <w:tc>
          <w:tcPr>
            <w:tcW w:w="6095" w:type="dxa"/>
            <w:gridSpan w:val="6"/>
          </w:tcPr>
          <w:p w14:paraId="12023CC4" w14:textId="77777777" w:rsidR="00313F36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Technoleg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Gwybodaeth</w:t>
            </w:r>
            <w:proofErr w:type="spellEnd"/>
            <w:r>
              <w:rPr>
                <w:sz w:val="20"/>
                <w:szCs w:val="20"/>
              </w:rPr>
              <w:t>/Information Technology</w:t>
            </w:r>
          </w:p>
        </w:tc>
        <w:tc>
          <w:tcPr>
            <w:tcW w:w="924" w:type="dxa"/>
            <w:gridSpan w:val="4"/>
          </w:tcPr>
          <w:p w14:paraId="7AE1E7B4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408437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3"/>
              </w:tcPr>
              <w:p w14:paraId="4782EB4D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71" w:type="dxa"/>
            <w:gridSpan w:val="2"/>
          </w:tcPr>
          <w:p w14:paraId="0489B16F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1389533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gridSpan w:val="2"/>
              </w:tcPr>
              <w:p w14:paraId="3168953D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5EA00083" w14:textId="77777777" w:rsidTr="00CD6F14">
        <w:tc>
          <w:tcPr>
            <w:tcW w:w="6095" w:type="dxa"/>
            <w:gridSpan w:val="6"/>
          </w:tcPr>
          <w:p w14:paraId="6157DA9E" w14:textId="77777777" w:rsidR="00313F36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Cyfathrebu</w:t>
            </w:r>
            <w:proofErr w:type="spellEnd"/>
            <w:r>
              <w:rPr>
                <w:sz w:val="20"/>
                <w:szCs w:val="20"/>
              </w:rPr>
              <w:t>/Communication</w:t>
            </w:r>
          </w:p>
        </w:tc>
        <w:tc>
          <w:tcPr>
            <w:tcW w:w="924" w:type="dxa"/>
            <w:gridSpan w:val="4"/>
          </w:tcPr>
          <w:p w14:paraId="026ADCE8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1786780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3"/>
              </w:tcPr>
              <w:p w14:paraId="58A96D46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71" w:type="dxa"/>
            <w:gridSpan w:val="2"/>
          </w:tcPr>
          <w:p w14:paraId="76D1EAB9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-681514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gridSpan w:val="2"/>
              </w:tcPr>
              <w:p w14:paraId="6E26B94F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6A370D4E" w14:textId="77777777" w:rsidTr="00CD6F14">
        <w:tc>
          <w:tcPr>
            <w:tcW w:w="6095" w:type="dxa"/>
            <w:gridSpan w:val="6"/>
          </w:tcPr>
          <w:p w14:paraId="3B408253" w14:textId="77777777" w:rsidR="00313F36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Cymorth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Clywed</w:t>
            </w:r>
            <w:proofErr w:type="spellEnd"/>
            <w:r>
              <w:rPr>
                <w:sz w:val="20"/>
                <w:szCs w:val="20"/>
              </w:rPr>
              <w:t>/Hearing Aid</w:t>
            </w:r>
          </w:p>
        </w:tc>
        <w:tc>
          <w:tcPr>
            <w:tcW w:w="924" w:type="dxa"/>
            <w:gridSpan w:val="4"/>
          </w:tcPr>
          <w:p w14:paraId="34D470BC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-1842309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3"/>
              </w:tcPr>
              <w:p w14:paraId="54F5BA2E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71" w:type="dxa"/>
            <w:gridSpan w:val="2"/>
          </w:tcPr>
          <w:p w14:paraId="71F46766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69463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gridSpan w:val="2"/>
              </w:tcPr>
              <w:p w14:paraId="482FBB73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526FED97" w14:textId="77777777" w:rsidTr="00CD6F14">
        <w:tc>
          <w:tcPr>
            <w:tcW w:w="6095" w:type="dxa"/>
            <w:gridSpan w:val="6"/>
            <w:tcBorders>
              <w:bottom w:val="single" w:sz="4" w:space="0" w:color="auto"/>
            </w:tcBorders>
          </w:tcPr>
          <w:p w14:paraId="5D066411" w14:textId="77777777" w:rsidR="00313F36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Sbectol</w:t>
            </w:r>
            <w:proofErr w:type="spellEnd"/>
            <w:r>
              <w:rPr>
                <w:sz w:val="20"/>
                <w:szCs w:val="20"/>
              </w:rPr>
              <w:t>/Glasses</w:t>
            </w:r>
          </w:p>
        </w:tc>
        <w:tc>
          <w:tcPr>
            <w:tcW w:w="924" w:type="dxa"/>
            <w:gridSpan w:val="4"/>
            <w:tcBorders>
              <w:bottom w:val="single" w:sz="4" w:space="0" w:color="auto"/>
            </w:tcBorders>
          </w:tcPr>
          <w:p w14:paraId="5939CE3F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sz w:val="20"/>
              <w:szCs w:val="20"/>
            </w:rPr>
            <w:id w:val="1050350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4" w:type="dxa"/>
                <w:gridSpan w:val="3"/>
                <w:tcBorders>
                  <w:bottom w:val="single" w:sz="4" w:space="0" w:color="auto"/>
                </w:tcBorders>
              </w:tcPr>
              <w:p w14:paraId="19AA1A36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171" w:type="dxa"/>
            <w:gridSpan w:val="2"/>
            <w:tcBorders>
              <w:bottom w:val="single" w:sz="4" w:space="0" w:color="auto"/>
            </w:tcBorders>
          </w:tcPr>
          <w:p w14:paraId="2DBC3C7F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sz w:val="20"/>
              <w:szCs w:val="20"/>
            </w:rPr>
            <w:id w:val="664286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4" w:type="dxa"/>
                <w:gridSpan w:val="2"/>
                <w:tcBorders>
                  <w:bottom w:val="single" w:sz="4" w:space="0" w:color="auto"/>
                </w:tcBorders>
              </w:tcPr>
              <w:p w14:paraId="2969946D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13F36" w14:paraId="6D901C56" w14:textId="77777777" w:rsidTr="00CD6F14">
        <w:trPr>
          <w:trHeight w:val="283"/>
        </w:trPr>
        <w:tc>
          <w:tcPr>
            <w:tcW w:w="9058" w:type="dxa"/>
            <w:gridSpan w:val="1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FAAB73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proofErr w:type="spellStart"/>
            <w:r w:rsidRPr="00803852">
              <w:rPr>
                <w:b/>
                <w:bCs/>
                <w:sz w:val="20"/>
                <w:szCs w:val="20"/>
              </w:rPr>
              <w:t>Arall</w:t>
            </w:r>
            <w:proofErr w:type="spellEnd"/>
            <w:r>
              <w:rPr>
                <w:sz w:val="20"/>
                <w:szCs w:val="20"/>
              </w:rPr>
              <w:t xml:space="preserve">/Other </w:t>
            </w:r>
            <w:r w:rsidRPr="00803852">
              <w:rPr>
                <w:sz w:val="20"/>
                <w:szCs w:val="20"/>
              </w:rPr>
              <w:t>(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Rhowch</w:t>
            </w:r>
            <w:proofErr w:type="spellEnd"/>
            <w:r w:rsidRPr="0080385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03852">
              <w:rPr>
                <w:b/>
                <w:bCs/>
                <w:sz w:val="20"/>
                <w:szCs w:val="20"/>
              </w:rPr>
              <w:t>fanylion</w:t>
            </w:r>
            <w:proofErr w:type="spellEnd"/>
            <w:r>
              <w:rPr>
                <w:sz w:val="20"/>
                <w:szCs w:val="20"/>
              </w:rPr>
              <w:t>/Give details)</w:t>
            </w:r>
          </w:p>
        </w:tc>
      </w:tr>
      <w:tr w:rsidR="00313F36" w14:paraId="19AA7E82" w14:textId="77777777" w:rsidTr="00CD6F14">
        <w:trPr>
          <w:trHeight w:val="340"/>
        </w:trPr>
        <w:sdt>
          <w:sdtPr>
            <w:rPr>
              <w:sz w:val="20"/>
              <w:szCs w:val="20"/>
            </w:rPr>
            <w:id w:val="260271975"/>
            <w:placeholder>
              <w:docPart w:val="A297F6EE87C04162ABA269BBD9D4B612"/>
            </w:placeholder>
            <w:showingPlcHdr/>
            <w:text w:multiLine="1"/>
          </w:sdtPr>
          <w:sdtEndPr/>
          <w:sdtContent>
            <w:tc>
              <w:tcPr>
                <w:tcW w:w="9058" w:type="dxa"/>
                <w:gridSpan w:val="17"/>
                <w:tcBorders>
                  <w:top w:val="single" w:sz="4" w:space="0" w:color="auto"/>
                  <w:bottom w:val="single" w:sz="4" w:space="0" w:color="auto"/>
                </w:tcBorders>
              </w:tcPr>
              <w:p w14:paraId="4C9C0CF9" w14:textId="77777777" w:rsidR="00313F36" w:rsidRPr="00B57DFA" w:rsidRDefault="00313F36" w:rsidP="00CD6F14">
                <w:pPr>
                  <w:rPr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43F715EB" w14:textId="77777777" w:rsidTr="00CD6F14">
        <w:tc>
          <w:tcPr>
            <w:tcW w:w="9058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C3F0BB" w14:textId="77777777" w:rsidR="00313F36" w:rsidRPr="00302269" w:rsidRDefault="00313F36" w:rsidP="00CD6F14">
            <w:pPr>
              <w:rPr>
                <w:sz w:val="12"/>
                <w:szCs w:val="12"/>
              </w:rPr>
            </w:pPr>
          </w:p>
        </w:tc>
      </w:tr>
      <w:tr w:rsidR="00313F36" w14:paraId="04F6EB2C" w14:textId="77777777" w:rsidTr="00CD6F14">
        <w:trPr>
          <w:trHeight w:val="283"/>
        </w:trPr>
        <w:tc>
          <w:tcPr>
            <w:tcW w:w="9058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0A5FE" w14:textId="77777777" w:rsidR="00313F36" w:rsidRPr="00D760E2" w:rsidRDefault="00313F36" w:rsidP="00CD6F14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D760E2">
              <w:rPr>
                <w:b/>
                <w:bCs/>
                <w:sz w:val="20"/>
                <w:szCs w:val="20"/>
              </w:rPr>
              <w:t>Ydy’r</w:t>
            </w:r>
            <w:proofErr w:type="spellEnd"/>
            <w:r w:rsidRPr="00D760E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760E2">
              <w:rPr>
                <w:b/>
                <w:bCs/>
                <w:sz w:val="20"/>
                <w:szCs w:val="20"/>
              </w:rPr>
              <w:t>plentyn</w:t>
            </w:r>
            <w:proofErr w:type="spellEnd"/>
            <w:r w:rsidRPr="00D760E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760E2">
              <w:rPr>
                <w:b/>
                <w:bCs/>
                <w:sz w:val="20"/>
                <w:szCs w:val="20"/>
              </w:rPr>
              <w:t>yn</w:t>
            </w:r>
            <w:proofErr w:type="spellEnd"/>
            <w:r w:rsidRPr="00D760E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760E2">
              <w:rPr>
                <w:b/>
                <w:bCs/>
                <w:sz w:val="20"/>
                <w:szCs w:val="20"/>
              </w:rPr>
              <w:t>dioddef</w:t>
            </w:r>
            <w:proofErr w:type="spellEnd"/>
            <w:r w:rsidRPr="00D760E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760E2">
              <w:rPr>
                <w:b/>
                <w:bCs/>
                <w:sz w:val="20"/>
                <w:szCs w:val="20"/>
              </w:rPr>
              <w:t>o’r</w:t>
            </w:r>
            <w:proofErr w:type="spellEnd"/>
            <w:r w:rsidRPr="00D760E2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760E2">
              <w:rPr>
                <w:b/>
                <w:bCs/>
                <w:sz w:val="20"/>
                <w:szCs w:val="20"/>
              </w:rPr>
              <w:t>canlynol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A76AC1">
              <w:rPr>
                <w:b/>
                <w:bCs/>
                <w:sz w:val="20"/>
                <w:szCs w:val="20"/>
              </w:rPr>
              <w:t>Ticiwch</w:t>
            </w:r>
            <w:proofErr w:type="spellEnd"/>
            <w:r w:rsidRPr="00A76AC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A76AC1">
              <w:rPr>
                <w:b/>
                <w:bCs/>
                <w:sz w:val="20"/>
                <w:szCs w:val="20"/>
              </w:rPr>
              <w:t>os</w:t>
            </w:r>
            <w:proofErr w:type="spellEnd"/>
            <w:r w:rsidRPr="00A76AC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A76AC1">
              <w:rPr>
                <w:b/>
                <w:bCs/>
                <w:sz w:val="20"/>
                <w:szCs w:val="20"/>
              </w:rPr>
              <w:t>yw'n</w:t>
            </w:r>
            <w:proofErr w:type="spellEnd"/>
            <w:r w:rsidRPr="00A76AC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A76AC1">
              <w:rPr>
                <w:b/>
                <w:bCs/>
                <w:sz w:val="20"/>
                <w:szCs w:val="20"/>
              </w:rPr>
              <w:t>berthnasol</w:t>
            </w:r>
            <w:proofErr w:type="spellEnd"/>
            <w:r w:rsidRPr="00A76AC1">
              <w:rPr>
                <w:b/>
                <w:bCs/>
                <w:sz w:val="20"/>
                <w:szCs w:val="20"/>
              </w:rPr>
              <w:t>)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D760E2">
              <w:rPr>
                <w:b/>
                <w:bCs/>
                <w:sz w:val="20"/>
                <w:szCs w:val="20"/>
              </w:rPr>
              <w:t xml:space="preserve"> </w:t>
            </w:r>
          </w:p>
          <w:p w14:paraId="0EBD085F" w14:textId="77777777" w:rsidR="00313F36" w:rsidRPr="00B57DFA" w:rsidRDefault="00313F36" w:rsidP="00CD6F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oes the child suffer from any of the following (Please tick if it </w:t>
            </w:r>
            <w:proofErr w:type="gramStart"/>
            <w:r>
              <w:rPr>
                <w:sz w:val="20"/>
                <w:szCs w:val="20"/>
              </w:rPr>
              <w:t>applies):</w:t>
            </w:r>
            <w:proofErr w:type="gramEnd"/>
          </w:p>
        </w:tc>
      </w:tr>
      <w:tr w:rsidR="00313F36" w14:paraId="2DB89E5A" w14:textId="77777777" w:rsidTr="00CD6F14">
        <w:tc>
          <w:tcPr>
            <w:tcW w:w="2664" w:type="dxa"/>
            <w:tcBorders>
              <w:top w:val="nil"/>
              <w:left w:val="nil"/>
            </w:tcBorders>
          </w:tcPr>
          <w:p w14:paraId="0FA8B57A" w14:textId="77777777" w:rsidR="00313F36" w:rsidRPr="00D760E2" w:rsidRDefault="00313F36" w:rsidP="00CD6F14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</w:tcBorders>
            <w:vAlign w:val="center"/>
          </w:tcPr>
          <w:p w14:paraId="5646CF87" w14:textId="77777777" w:rsidR="00313F36" w:rsidRPr="00B57DFA" w:rsidRDefault="00313F36" w:rsidP="00CD6F14">
            <w:pPr>
              <w:jc w:val="center"/>
              <w:rPr>
                <w:sz w:val="20"/>
                <w:szCs w:val="20"/>
              </w:rPr>
            </w:pPr>
            <w:proofErr w:type="spellStart"/>
            <w:r w:rsidRPr="00A76AC1">
              <w:rPr>
                <w:b/>
                <w:bCs/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tc>
          <w:tcPr>
            <w:tcW w:w="1811" w:type="dxa"/>
            <w:tcBorders>
              <w:top w:val="single" w:sz="4" w:space="0" w:color="auto"/>
            </w:tcBorders>
            <w:vAlign w:val="center"/>
          </w:tcPr>
          <w:p w14:paraId="75944F72" w14:textId="77777777" w:rsidR="00313F36" w:rsidRPr="00B57DFA" w:rsidRDefault="00313F36" w:rsidP="00CD6F14">
            <w:pPr>
              <w:jc w:val="center"/>
              <w:rPr>
                <w:sz w:val="20"/>
                <w:szCs w:val="20"/>
              </w:rPr>
            </w:pPr>
            <w:proofErr w:type="spellStart"/>
            <w:r w:rsidRPr="00A76AC1">
              <w:rPr>
                <w:b/>
                <w:bCs/>
                <w:sz w:val="20"/>
                <w:szCs w:val="20"/>
              </w:rPr>
              <w:t>Moddion</w:t>
            </w:r>
            <w:proofErr w:type="spellEnd"/>
            <w:r>
              <w:rPr>
                <w:sz w:val="20"/>
                <w:szCs w:val="20"/>
              </w:rPr>
              <w:t>/Medicine</w:t>
            </w:r>
          </w:p>
        </w:tc>
        <w:tc>
          <w:tcPr>
            <w:tcW w:w="3652" w:type="dxa"/>
            <w:gridSpan w:val="14"/>
            <w:tcBorders>
              <w:top w:val="single" w:sz="4" w:space="0" w:color="auto"/>
            </w:tcBorders>
            <w:vAlign w:val="center"/>
          </w:tcPr>
          <w:p w14:paraId="55B8CDB6" w14:textId="77777777" w:rsidR="00313F36" w:rsidRPr="00B57DFA" w:rsidRDefault="00313F36" w:rsidP="00CD6F14">
            <w:pPr>
              <w:jc w:val="center"/>
              <w:rPr>
                <w:sz w:val="20"/>
                <w:szCs w:val="20"/>
              </w:rPr>
            </w:pPr>
            <w:proofErr w:type="spellStart"/>
            <w:r w:rsidRPr="00A76AC1">
              <w:rPr>
                <w:b/>
                <w:bCs/>
                <w:sz w:val="20"/>
                <w:szCs w:val="20"/>
              </w:rPr>
              <w:t>Manylion</w:t>
            </w:r>
            <w:proofErr w:type="spellEnd"/>
            <w:r>
              <w:rPr>
                <w:sz w:val="20"/>
                <w:szCs w:val="20"/>
              </w:rPr>
              <w:t>/Details</w:t>
            </w:r>
          </w:p>
        </w:tc>
      </w:tr>
      <w:tr w:rsidR="00313F36" w14:paraId="49DE4D29" w14:textId="77777777" w:rsidTr="00CD6F14">
        <w:trPr>
          <w:trHeight w:val="454"/>
        </w:trPr>
        <w:tc>
          <w:tcPr>
            <w:tcW w:w="2664" w:type="dxa"/>
            <w:vAlign w:val="center"/>
          </w:tcPr>
          <w:p w14:paraId="1E9FB75E" w14:textId="77777777" w:rsidR="00313F36" w:rsidRPr="00D760E2" w:rsidRDefault="00313F36" w:rsidP="00CD6F1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thma</w:t>
            </w:r>
          </w:p>
        </w:tc>
        <w:sdt>
          <w:sdtPr>
            <w:rPr>
              <w:b/>
              <w:bCs/>
              <w:sz w:val="20"/>
              <w:szCs w:val="20"/>
            </w:rPr>
            <w:id w:val="-2121513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vAlign w:val="center"/>
              </w:tcPr>
              <w:p w14:paraId="704A4E5D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388220904"/>
            <w:placeholder>
              <w:docPart w:val="27D07EC47F254C3CAF2B58571510F395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vAlign w:val="center"/>
              </w:tcPr>
              <w:p w14:paraId="6DAD2EFB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454934986"/>
            <w:placeholder>
              <w:docPart w:val="24B130C93BE349D38DFF3954D76AF1C5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vAlign w:val="center"/>
              </w:tcPr>
              <w:p w14:paraId="27F05449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08204B91" w14:textId="77777777" w:rsidTr="00CD6F14">
        <w:trPr>
          <w:trHeight w:val="454"/>
        </w:trPr>
        <w:tc>
          <w:tcPr>
            <w:tcW w:w="2664" w:type="dxa"/>
            <w:vAlign w:val="center"/>
          </w:tcPr>
          <w:p w14:paraId="7042F329" w14:textId="77777777" w:rsidR="00313F36" w:rsidRDefault="00313F36" w:rsidP="00CD6F1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czema</w:t>
            </w:r>
          </w:p>
        </w:tc>
        <w:sdt>
          <w:sdtPr>
            <w:rPr>
              <w:b/>
              <w:bCs/>
              <w:sz w:val="20"/>
              <w:szCs w:val="20"/>
            </w:rPr>
            <w:id w:val="-12518120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vAlign w:val="center"/>
              </w:tcPr>
              <w:p w14:paraId="537760DB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619443677"/>
            <w:placeholder>
              <w:docPart w:val="86A7F3BF67FD4BC0AF4F62A79523CD97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vAlign w:val="center"/>
              </w:tcPr>
              <w:p w14:paraId="25CBA03B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641423379"/>
            <w:placeholder>
              <w:docPart w:val="C5595DD99CF44AD5841E53EBCEFFADE4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vAlign w:val="center"/>
              </w:tcPr>
              <w:p w14:paraId="0FCEB5C7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4FACDF65" w14:textId="77777777" w:rsidTr="00CD6F14">
        <w:trPr>
          <w:trHeight w:val="454"/>
        </w:trPr>
        <w:tc>
          <w:tcPr>
            <w:tcW w:w="2664" w:type="dxa"/>
            <w:vAlign w:val="center"/>
          </w:tcPr>
          <w:p w14:paraId="59FFBCF6" w14:textId="77777777" w:rsidR="00313F36" w:rsidRDefault="00313F36" w:rsidP="00CD6F1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pilepsy</w:t>
            </w:r>
          </w:p>
        </w:tc>
        <w:sdt>
          <w:sdtPr>
            <w:rPr>
              <w:b/>
              <w:bCs/>
              <w:sz w:val="20"/>
              <w:szCs w:val="20"/>
            </w:rPr>
            <w:id w:val="-2026400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vAlign w:val="center"/>
              </w:tcPr>
              <w:p w14:paraId="4301078D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743647576"/>
            <w:placeholder>
              <w:docPart w:val="32276F8234C64516A1811ACD46908ECA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vAlign w:val="center"/>
              </w:tcPr>
              <w:p w14:paraId="198B926D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904713657"/>
            <w:placeholder>
              <w:docPart w:val="61C2D958443A4818B49A5F1BC43F0AC1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vAlign w:val="center"/>
              </w:tcPr>
              <w:p w14:paraId="1A7D3026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79DB9107" w14:textId="77777777" w:rsidTr="00CD6F14">
        <w:trPr>
          <w:trHeight w:val="454"/>
        </w:trPr>
        <w:tc>
          <w:tcPr>
            <w:tcW w:w="2664" w:type="dxa"/>
            <w:vAlign w:val="center"/>
          </w:tcPr>
          <w:p w14:paraId="36030B5F" w14:textId="77777777" w:rsidR="00313F36" w:rsidRPr="00A76AC1" w:rsidRDefault="00313F36" w:rsidP="00CD6F1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lefy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y </w:t>
            </w:r>
            <w:proofErr w:type="spellStart"/>
            <w:r>
              <w:rPr>
                <w:b/>
                <w:bCs/>
                <w:sz w:val="20"/>
                <w:szCs w:val="20"/>
              </w:rPr>
              <w:t>siwgr</w:t>
            </w:r>
            <w:proofErr w:type="spellEnd"/>
            <w:r>
              <w:rPr>
                <w:sz w:val="20"/>
                <w:szCs w:val="20"/>
              </w:rPr>
              <w:t>/Diabetes</w:t>
            </w:r>
          </w:p>
        </w:tc>
        <w:sdt>
          <w:sdtPr>
            <w:rPr>
              <w:b/>
              <w:bCs/>
              <w:sz w:val="20"/>
              <w:szCs w:val="20"/>
            </w:rPr>
            <w:id w:val="-1809321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vAlign w:val="center"/>
              </w:tcPr>
              <w:p w14:paraId="2DD801A5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733846753"/>
            <w:placeholder>
              <w:docPart w:val="1926BD0D35674E08BBCF546E1009D3D9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vAlign w:val="center"/>
              </w:tcPr>
              <w:p w14:paraId="52C3F161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398562531"/>
            <w:placeholder>
              <w:docPart w:val="647079C418364C21B6F67D3E172523E8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vAlign w:val="center"/>
              </w:tcPr>
              <w:p w14:paraId="420FF94B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4E1756F5" w14:textId="77777777" w:rsidTr="00CD6F14">
        <w:trPr>
          <w:trHeight w:val="454"/>
        </w:trPr>
        <w:tc>
          <w:tcPr>
            <w:tcW w:w="2664" w:type="dxa"/>
            <w:vAlign w:val="center"/>
          </w:tcPr>
          <w:p w14:paraId="7757B120" w14:textId="77777777" w:rsidR="00313F36" w:rsidRPr="00A76AC1" w:rsidRDefault="00313F36" w:rsidP="00CD6F1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Gwlych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e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hun</w:t>
            </w:r>
            <w:proofErr w:type="spellEnd"/>
            <w:r>
              <w:rPr>
                <w:sz w:val="20"/>
                <w:szCs w:val="20"/>
              </w:rPr>
              <w:t>/Incontinence</w:t>
            </w:r>
          </w:p>
        </w:tc>
        <w:sdt>
          <w:sdtPr>
            <w:rPr>
              <w:b/>
              <w:bCs/>
              <w:sz w:val="20"/>
              <w:szCs w:val="20"/>
            </w:rPr>
            <w:id w:val="-563176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vAlign w:val="center"/>
              </w:tcPr>
              <w:p w14:paraId="7A3314EE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704860470"/>
            <w:placeholder>
              <w:docPart w:val="B86BBC4996484323BBE8A31F96E56273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vAlign w:val="center"/>
              </w:tcPr>
              <w:p w14:paraId="14B6D57E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35555070"/>
            <w:placeholder>
              <w:docPart w:val="54D4E4A186E84F9C99F1298C01A47D0B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vAlign w:val="center"/>
              </w:tcPr>
              <w:p w14:paraId="4528ECF5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061A0159" w14:textId="77777777" w:rsidTr="00CD6F14">
        <w:trPr>
          <w:trHeight w:val="454"/>
        </w:trPr>
        <w:tc>
          <w:tcPr>
            <w:tcW w:w="2664" w:type="dxa"/>
            <w:vAlign w:val="center"/>
          </w:tcPr>
          <w:p w14:paraId="706FDAAE" w14:textId="77777777" w:rsidR="00313F36" w:rsidRPr="00AB115D" w:rsidRDefault="00313F36" w:rsidP="00CD6F1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Trochi’r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wely</w:t>
            </w:r>
            <w:proofErr w:type="spellEnd"/>
            <w:r>
              <w:rPr>
                <w:sz w:val="20"/>
                <w:szCs w:val="20"/>
              </w:rPr>
              <w:t>/Soiling the bed</w:t>
            </w:r>
          </w:p>
        </w:tc>
        <w:sdt>
          <w:sdtPr>
            <w:rPr>
              <w:b/>
              <w:bCs/>
              <w:sz w:val="20"/>
              <w:szCs w:val="20"/>
            </w:rPr>
            <w:id w:val="250780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vAlign w:val="center"/>
              </w:tcPr>
              <w:p w14:paraId="0E2531B6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260117238"/>
            <w:placeholder>
              <w:docPart w:val="33A5E8A32CCF47D6850B2B11C481217E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vAlign w:val="center"/>
              </w:tcPr>
              <w:p w14:paraId="43F0C731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1492710648"/>
            <w:placeholder>
              <w:docPart w:val="B1C09FF7B686457F8FBEA39E82725039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vAlign w:val="center"/>
              </w:tcPr>
              <w:p w14:paraId="071685DC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3676C756" w14:textId="77777777" w:rsidTr="00CD6F14">
        <w:trPr>
          <w:trHeight w:val="454"/>
        </w:trPr>
        <w:tc>
          <w:tcPr>
            <w:tcW w:w="2664" w:type="dxa"/>
            <w:tcBorders>
              <w:bottom w:val="single" w:sz="4" w:space="0" w:color="auto"/>
            </w:tcBorders>
            <w:vAlign w:val="center"/>
          </w:tcPr>
          <w:p w14:paraId="2EB25E31" w14:textId="77777777" w:rsidR="00313F36" w:rsidRPr="00AB115D" w:rsidRDefault="00313F36" w:rsidP="00CD6F14">
            <w:pPr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rall</w:t>
            </w:r>
            <w:proofErr w:type="spellEnd"/>
            <w:r>
              <w:rPr>
                <w:sz w:val="20"/>
                <w:szCs w:val="20"/>
              </w:rPr>
              <w:t>/Other</w:t>
            </w:r>
          </w:p>
        </w:tc>
        <w:sdt>
          <w:sdtPr>
            <w:rPr>
              <w:b/>
              <w:bCs/>
              <w:sz w:val="20"/>
              <w:szCs w:val="20"/>
            </w:rPr>
            <w:id w:val="2130197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31" w:type="dxa"/>
                <w:tcBorders>
                  <w:bottom w:val="single" w:sz="4" w:space="0" w:color="auto"/>
                </w:tcBorders>
                <w:vAlign w:val="center"/>
              </w:tcPr>
              <w:p w14:paraId="0BD453BF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-2134712937"/>
            <w:placeholder>
              <w:docPart w:val="F774E3A9D98F4F408ECC1AFFD5814576"/>
            </w:placeholder>
            <w:showingPlcHdr/>
            <w:text w:multiLine="1"/>
          </w:sdtPr>
          <w:sdtEndPr/>
          <w:sdtContent>
            <w:tc>
              <w:tcPr>
                <w:tcW w:w="1811" w:type="dxa"/>
                <w:tcBorders>
                  <w:bottom w:val="single" w:sz="4" w:space="0" w:color="auto"/>
                </w:tcBorders>
                <w:vAlign w:val="center"/>
              </w:tcPr>
              <w:p w14:paraId="6B9D86F9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i/>
                    <w:iCs/>
                    <w:color w:val="D9D9D9" w:themeColor="background1" w:themeShade="D9"/>
                    <w:sz w:val="20"/>
                    <w:szCs w:val="20"/>
                  </w:rPr>
                  <w:t>Moddion</w:t>
                </w:r>
              </w:p>
            </w:tc>
          </w:sdtContent>
        </w:sdt>
        <w:sdt>
          <w:sdtPr>
            <w:rPr>
              <w:b/>
              <w:bCs/>
              <w:sz w:val="20"/>
              <w:szCs w:val="20"/>
            </w:rPr>
            <w:id w:val="1171299898"/>
            <w:placeholder>
              <w:docPart w:val="1B984E0C6C1346648CB571E4E3900FEA"/>
            </w:placeholder>
            <w:showingPlcHdr/>
            <w:text w:multiLine="1"/>
          </w:sdtPr>
          <w:sdtEndPr/>
          <w:sdtContent>
            <w:tc>
              <w:tcPr>
                <w:tcW w:w="3652" w:type="dxa"/>
                <w:gridSpan w:val="14"/>
                <w:tcBorders>
                  <w:bottom w:val="single" w:sz="4" w:space="0" w:color="auto"/>
                </w:tcBorders>
                <w:vAlign w:val="center"/>
              </w:tcPr>
              <w:p w14:paraId="154FEE54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65553F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  <w:tr w:rsidR="00313F36" w14:paraId="30465A97" w14:textId="77777777" w:rsidTr="00CD6F14">
        <w:trPr>
          <w:trHeight w:val="187"/>
        </w:trPr>
        <w:tc>
          <w:tcPr>
            <w:tcW w:w="9058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C9F846" w14:textId="77777777" w:rsidR="00313F36" w:rsidRPr="00302269" w:rsidRDefault="00313F36" w:rsidP="00CD6F14">
            <w:pPr>
              <w:rPr>
                <w:b/>
                <w:bCs/>
                <w:sz w:val="12"/>
                <w:szCs w:val="12"/>
              </w:rPr>
            </w:pPr>
          </w:p>
        </w:tc>
      </w:tr>
      <w:tr w:rsidR="00313F36" w14:paraId="36D8B13A" w14:textId="77777777" w:rsidTr="00CD6F14">
        <w:trPr>
          <w:trHeight w:val="283"/>
        </w:trPr>
        <w:tc>
          <w:tcPr>
            <w:tcW w:w="9058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E1F6F" w14:textId="77777777" w:rsidR="00313F36" w:rsidRPr="00A76AC1" w:rsidRDefault="00313F36" w:rsidP="00CD6F14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Cogini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– </w:t>
            </w:r>
            <w:proofErr w:type="spellStart"/>
            <w:r>
              <w:rPr>
                <w:b/>
                <w:bCs/>
                <w:sz w:val="20"/>
                <w:szCs w:val="20"/>
              </w:rPr>
              <w:t>alerged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bwyd</w:t>
            </w:r>
            <w:proofErr w:type="spellEnd"/>
            <w:r>
              <w:rPr>
                <w:sz w:val="20"/>
                <w:szCs w:val="20"/>
              </w:rPr>
              <w:t>/Cooking – food allergies</w:t>
            </w:r>
          </w:p>
        </w:tc>
      </w:tr>
      <w:tr w:rsidR="00313F36" w14:paraId="02522E28" w14:textId="77777777" w:rsidTr="00CD6F14">
        <w:trPr>
          <w:trHeight w:val="187"/>
        </w:trPr>
        <w:tc>
          <w:tcPr>
            <w:tcW w:w="609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3D7FC" w14:textId="77777777" w:rsidR="00313F36" w:rsidRDefault="00313F36" w:rsidP="00CD6F14">
            <w:pPr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Rhoddaf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aniata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i’m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lenty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ymry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rh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mew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weithgaredda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cogini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 </w:t>
            </w:r>
            <w:proofErr w:type="spellStart"/>
            <w:r>
              <w:rPr>
                <w:b/>
                <w:bCs/>
                <w:sz w:val="20"/>
                <w:szCs w:val="20"/>
              </w:rPr>
              <w:t>blasu</w:t>
            </w:r>
            <w:proofErr w:type="spellEnd"/>
          </w:p>
          <w:p w14:paraId="3E51B730" w14:textId="77777777" w:rsidR="00313F36" w:rsidRPr="005C59CC" w:rsidRDefault="00313F36" w:rsidP="00CD6F1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give consent for my child to take part in cooking and tasting activities</w:t>
            </w:r>
          </w:p>
        </w:tc>
        <w:tc>
          <w:tcPr>
            <w:tcW w:w="8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D81B4" w14:textId="77777777" w:rsidR="00313F36" w:rsidRPr="00A76AC1" w:rsidRDefault="00313F36" w:rsidP="00CD6F14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Yes</w:t>
            </w:r>
          </w:p>
        </w:tc>
        <w:sdt>
          <w:sdtPr>
            <w:rPr>
              <w:b/>
              <w:bCs/>
              <w:sz w:val="20"/>
              <w:szCs w:val="20"/>
            </w:rPr>
            <w:id w:val="147712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3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3595CB5B" w14:textId="77777777" w:rsidR="00313F36" w:rsidRPr="00A76AC1" w:rsidRDefault="00313F36" w:rsidP="00CD6F14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24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72A4A" w14:textId="77777777" w:rsidR="00313F36" w:rsidRPr="00A76AC1" w:rsidRDefault="00313F36" w:rsidP="00CD6F14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B57DFA">
              <w:rPr>
                <w:sz w:val="20"/>
                <w:szCs w:val="20"/>
              </w:rPr>
              <w:t>Nac</w:t>
            </w:r>
            <w:proofErr w:type="spellEnd"/>
            <w:r w:rsidRPr="00B57DFA">
              <w:rPr>
                <w:sz w:val="20"/>
                <w:szCs w:val="20"/>
              </w:rPr>
              <w:t xml:space="preserve"> </w:t>
            </w:r>
            <w:proofErr w:type="spellStart"/>
            <w:r w:rsidRPr="00B57DFA">
              <w:rPr>
                <w:sz w:val="20"/>
                <w:szCs w:val="20"/>
              </w:rPr>
              <w:t>Ydy</w:t>
            </w:r>
            <w:proofErr w:type="spellEnd"/>
            <w:r>
              <w:rPr>
                <w:sz w:val="20"/>
                <w:szCs w:val="20"/>
              </w:rPr>
              <w:t>/No</w:t>
            </w:r>
          </w:p>
        </w:tc>
        <w:sdt>
          <w:sdtPr>
            <w:rPr>
              <w:b/>
              <w:bCs/>
              <w:sz w:val="20"/>
              <w:szCs w:val="20"/>
            </w:rPr>
            <w:id w:val="-15782050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7E0E369D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13F36" w14:paraId="012CD0B6" w14:textId="77777777" w:rsidTr="00CD6F14">
        <w:trPr>
          <w:trHeight w:val="187"/>
        </w:trPr>
        <w:tc>
          <w:tcPr>
            <w:tcW w:w="9058" w:type="dxa"/>
            <w:gridSpan w:val="17"/>
            <w:tcBorders>
              <w:top w:val="nil"/>
              <w:left w:val="nil"/>
              <w:right w:val="nil"/>
            </w:tcBorders>
            <w:vAlign w:val="center"/>
          </w:tcPr>
          <w:p w14:paraId="25C17798" w14:textId="77777777" w:rsidR="00313F36" w:rsidRDefault="00313F36" w:rsidP="00CD6F1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i </w:t>
            </w:r>
            <w:proofErr w:type="spellStart"/>
            <w:r>
              <w:rPr>
                <w:b/>
                <w:bCs/>
                <w:sz w:val="20"/>
                <w:szCs w:val="20"/>
              </w:rPr>
              <w:t>rhoddaf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aniata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i’m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plenty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ymry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rha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mewn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rha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weithgaredda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coginio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a </w:t>
            </w:r>
            <w:proofErr w:type="spellStart"/>
            <w:r>
              <w:rPr>
                <w:b/>
                <w:bCs/>
                <w:sz w:val="20"/>
                <w:szCs w:val="20"/>
              </w:rPr>
              <w:t>blasu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oherwyd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mae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ganddo</w:t>
            </w:r>
            <w:proofErr w:type="spellEnd"/>
            <w:r>
              <w:rPr>
                <w:b/>
                <w:bCs/>
                <w:sz w:val="20"/>
                <w:szCs w:val="20"/>
              </w:rPr>
              <w:t>/</w:t>
            </w:r>
            <w:proofErr w:type="spellStart"/>
            <w:r>
              <w:rPr>
                <w:b/>
                <w:bCs/>
                <w:sz w:val="20"/>
                <w:szCs w:val="20"/>
              </w:rPr>
              <w:t>ganddi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</w:rPr>
              <w:t>alergedd</w:t>
            </w:r>
            <w:proofErr w:type="spellEnd"/>
            <w:r>
              <w:rPr>
                <w:b/>
                <w:bCs/>
                <w:sz w:val="20"/>
                <w:szCs w:val="20"/>
              </w:rPr>
              <w:t xml:space="preserve"> i:</w:t>
            </w:r>
          </w:p>
          <w:p w14:paraId="0A15CB81" w14:textId="77777777" w:rsidR="00313F36" w:rsidRPr="00A76AC1" w:rsidRDefault="00313F36" w:rsidP="00CD6F14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I do not give consent for my child to take part in certain cooking and tasting activities as he/she has an allergy to:</w:t>
            </w:r>
          </w:p>
        </w:tc>
      </w:tr>
      <w:tr w:rsidR="00313F36" w14:paraId="1672FF85" w14:textId="77777777" w:rsidTr="00CD6F14">
        <w:trPr>
          <w:trHeight w:val="340"/>
        </w:trPr>
        <w:sdt>
          <w:sdtPr>
            <w:rPr>
              <w:b/>
              <w:bCs/>
              <w:sz w:val="20"/>
              <w:szCs w:val="20"/>
            </w:rPr>
            <w:id w:val="-1940521295"/>
            <w:placeholder>
              <w:docPart w:val="627AFCE8A5CD4EF7A52D972E7ACA821B"/>
            </w:placeholder>
            <w:showingPlcHdr/>
            <w:text/>
          </w:sdtPr>
          <w:sdtEndPr/>
          <w:sdtContent>
            <w:tc>
              <w:tcPr>
                <w:tcW w:w="9058" w:type="dxa"/>
                <w:gridSpan w:val="17"/>
              </w:tcPr>
              <w:p w14:paraId="2F4F761D" w14:textId="77777777" w:rsidR="00313F36" w:rsidRPr="00A76AC1" w:rsidRDefault="00313F36" w:rsidP="00CD6F14">
                <w:pPr>
                  <w:rPr>
                    <w:b/>
                    <w:bCs/>
                    <w:sz w:val="20"/>
                    <w:szCs w:val="20"/>
                  </w:rPr>
                </w:pPr>
                <w:r w:rsidRPr="00302269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</w:tbl>
    <w:p w14:paraId="23852C76" w14:textId="77777777" w:rsidR="0009066D" w:rsidRDefault="0009066D" w:rsidP="0009066D">
      <w:r>
        <w:br w:type="page"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3539"/>
        <w:gridCol w:w="1985"/>
        <w:gridCol w:w="1417"/>
        <w:gridCol w:w="2075"/>
      </w:tblGrid>
      <w:tr w:rsidR="0009066D" w14:paraId="57EE3AD9" w14:textId="77777777" w:rsidTr="00CD6F14">
        <w:trPr>
          <w:trHeight w:val="1134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76756" w14:textId="77777777" w:rsidR="0009066D" w:rsidRPr="00B07098" w:rsidRDefault="0009066D" w:rsidP="00CD6F14">
            <w:pPr>
              <w:rPr>
                <w:b/>
                <w:bCs/>
              </w:rPr>
            </w:pPr>
            <w:r w:rsidRPr="00B07098">
              <w:rPr>
                <w:b/>
                <w:bCs/>
              </w:rPr>
              <w:lastRenderedPageBreak/>
              <w:t xml:space="preserve">A </w:t>
            </w:r>
            <w:proofErr w:type="spellStart"/>
            <w:r w:rsidRPr="00B07098">
              <w:rPr>
                <w:b/>
                <w:bCs/>
              </w:rPr>
              <w:t>wnewch</w:t>
            </w:r>
            <w:proofErr w:type="spellEnd"/>
            <w:r w:rsidRPr="00B07098">
              <w:rPr>
                <w:b/>
                <w:bCs/>
              </w:rPr>
              <w:t xml:space="preserve"> chi nodi, </w:t>
            </w:r>
            <w:proofErr w:type="spellStart"/>
            <w:r w:rsidRPr="00B07098">
              <w:rPr>
                <w:b/>
                <w:bCs/>
              </w:rPr>
              <w:t>os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gwelch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yn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dda</w:t>
            </w:r>
            <w:proofErr w:type="spellEnd"/>
            <w:r w:rsidRPr="00B07098">
              <w:rPr>
                <w:b/>
                <w:bCs/>
              </w:rPr>
              <w:t xml:space="preserve">, </w:t>
            </w:r>
            <w:proofErr w:type="spellStart"/>
            <w:r w:rsidRPr="00B07098">
              <w:rPr>
                <w:b/>
                <w:bCs/>
              </w:rPr>
              <w:t>os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bu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unrhyw</w:t>
            </w:r>
            <w:proofErr w:type="spellEnd"/>
            <w:r w:rsidRPr="00B07098">
              <w:rPr>
                <w:b/>
                <w:bCs/>
              </w:rPr>
              <w:t xml:space="preserve"> un </w:t>
            </w:r>
            <w:proofErr w:type="spellStart"/>
            <w:r w:rsidRPr="00B07098">
              <w:rPr>
                <w:b/>
                <w:bCs/>
              </w:rPr>
              <w:t>o’r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gweithwyr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proffesiynol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isod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yn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ymwneud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rFonts w:cstheme="minorHAnsi"/>
                <w:b/>
                <w:bCs/>
              </w:rPr>
              <w:t>â</w:t>
            </w:r>
            <w:r w:rsidRPr="00B07098">
              <w:rPr>
                <w:b/>
                <w:bCs/>
              </w:rPr>
              <w:t>’r</w:t>
            </w:r>
            <w:proofErr w:type="spellEnd"/>
            <w:r w:rsidRPr="00B07098">
              <w:rPr>
                <w:b/>
                <w:bCs/>
              </w:rPr>
              <w:t xml:space="preserve"> </w:t>
            </w:r>
            <w:proofErr w:type="spellStart"/>
            <w:r w:rsidRPr="00B07098">
              <w:rPr>
                <w:b/>
                <w:bCs/>
              </w:rPr>
              <w:t>plentyn</w:t>
            </w:r>
            <w:proofErr w:type="spellEnd"/>
            <w:r w:rsidRPr="00B07098">
              <w:rPr>
                <w:b/>
                <w:bCs/>
              </w:rPr>
              <w:t>:</w:t>
            </w:r>
          </w:p>
          <w:p w14:paraId="02141820" w14:textId="77777777" w:rsidR="0009066D" w:rsidRDefault="0009066D" w:rsidP="00CD6F14">
            <w:r>
              <w:t xml:space="preserve">Could you please note if your child has received any help from the following professional </w:t>
            </w:r>
            <w:proofErr w:type="gramStart"/>
            <w:r>
              <w:t>services:</w:t>
            </w:r>
            <w:proofErr w:type="gramEnd"/>
          </w:p>
        </w:tc>
      </w:tr>
      <w:tr w:rsidR="0009066D" w14:paraId="636AAD15" w14:textId="77777777" w:rsidTr="00CD6F14">
        <w:tc>
          <w:tcPr>
            <w:tcW w:w="3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546BA7" w14:textId="77777777" w:rsidR="0009066D" w:rsidRDefault="0009066D" w:rsidP="00CD6F14"/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6B2C7D2" w14:textId="77777777" w:rsidR="0009066D" w:rsidRDefault="0009066D" w:rsidP="00CD6F14">
            <w:pPr>
              <w:jc w:val="center"/>
              <w:rPr>
                <w:b/>
                <w:bCs/>
              </w:rPr>
            </w:pPr>
            <w:proofErr w:type="spellStart"/>
            <w:r w:rsidRPr="00E977B5">
              <w:rPr>
                <w:b/>
                <w:bCs/>
              </w:rPr>
              <w:t>Ymwneud</w:t>
            </w:r>
            <w:proofErr w:type="spellEnd"/>
            <w:r w:rsidRPr="00E977B5">
              <w:rPr>
                <w:b/>
                <w:bCs/>
              </w:rPr>
              <w:t xml:space="preserve"> </w:t>
            </w:r>
            <w:proofErr w:type="spellStart"/>
            <w:r w:rsidRPr="00E977B5">
              <w:rPr>
                <w:b/>
                <w:bCs/>
              </w:rPr>
              <w:t>yn</w:t>
            </w:r>
            <w:proofErr w:type="spellEnd"/>
            <w:r w:rsidRPr="00E977B5">
              <w:rPr>
                <w:b/>
                <w:bCs/>
              </w:rPr>
              <w:t xml:space="preserve"> y </w:t>
            </w:r>
            <w:proofErr w:type="spellStart"/>
            <w:r w:rsidRPr="00E977B5">
              <w:rPr>
                <w:b/>
                <w:bCs/>
              </w:rPr>
              <w:t>gorffennol</w:t>
            </w:r>
            <w:proofErr w:type="spellEnd"/>
          </w:p>
          <w:p w14:paraId="73A8C18A" w14:textId="77777777" w:rsidR="0009066D" w:rsidRDefault="0009066D" w:rsidP="00CD6F14">
            <w:pPr>
              <w:jc w:val="center"/>
            </w:pPr>
            <w:r>
              <w:t>Involved in the past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C15CDCF" w14:textId="77777777" w:rsidR="0009066D" w:rsidRDefault="0009066D" w:rsidP="00CD6F14">
            <w:pPr>
              <w:jc w:val="center"/>
            </w:pPr>
            <w:proofErr w:type="spellStart"/>
            <w:r w:rsidRPr="00E977B5">
              <w:rPr>
                <w:b/>
                <w:bCs/>
              </w:rPr>
              <w:t>Yn</w:t>
            </w:r>
            <w:proofErr w:type="spellEnd"/>
            <w:r w:rsidRPr="00E977B5">
              <w:rPr>
                <w:b/>
                <w:bCs/>
              </w:rPr>
              <w:t xml:space="preserve"> dal </w:t>
            </w:r>
            <w:proofErr w:type="spellStart"/>
            <w:r w:rsidRPr="00E977B5">
              <w:rPr>
                <w:b/>
                <w:bCs/>
              </w:rPr>
              <w:t>i</w:t>
            </w:r>
            <w:proofErr w:type="spellEnd"/>
            <w:r w:rsidRPr="00E977B5">
              <w:rPr>
                <w:b/>
                <w:bCs/>
              </w:rPr>
              <w:t xml:space="preserve"> </w:t>
            </w:r>
            <w:proofErr w:type="spellStart"/>
            <w:r w:rsidRPr="00E977B5">
              <w:rPr>
                <w:b/>
                <w:bCs/>
              </w:rPr>
              <w:t>ymwneud</w:t>
            </w:r>
            <w:proofErr w:type="spellEnd"/>
          </w:p>
          <w:p w14:paraId="5B854FA5" w14:textId="77777777" w:rsidR="0009066D" w:rsidRDefault="0009066D" w:rsidP="00CD6F14">
            <w:pPr>
              <w:jc w:val="center"/>
            </w:pPr>
            <w:r>
              <w:t>Still involved</w:t>
            </w:r>
          </w:p>
        </w:tc>
        <w:tc>
          <w:tcPr>
            <w:tcW w:w="2075" w:type="dxa"/>
            <w:tcBorders>
              <w:top w:val="single" w:sz="4" w:space="0" w:color="auto"/>
            </w:tcBorders>
            <w:vAlign w:val="center"/>
          </w:tcPr>
          <w:p w14:paraId="244D57CB" w14:textId="77777777" w:rsidR="0009066D" w:rsidRDefault="0009066D" w:rsidP="00CD6F14">
            <w:pPr>
              <w:jc w:val="center"/>
              <w:rPr>
                <w:b/>
                <w:bCs/>
              </w:rPr>
            </w:pPr>
            <w:proofErr w:type="spellStart"/>
            <w:r w:rsidRPr="00E977B5">
              <w:rPr>
                <w:b/>
                <w:bCs/>
              </w:rPr>
              <w:t>Enw’r</w:t>
            </w:r>
            <w:proofErr w:type="spellEnd"/>
            <w:r w:rsidRPr="00E977B5">
              <w:rPr>
                <w:b/>
                <w:bCs/>
              </w:rPr>
              <w:t xml:space="preserve"> </w:t>
            </w:r>
            <w:proofErr w:type="spellStart"/>
            <w:r w:rsidRPr="00E977B5">
              <w:rPr>
                <w:b/>
                <w:bCs/>
              </w:rPr>
              <w:t>Cyswllt</w:t>
            </w:r>
            <w:proofErr w:type="spellEnd"/>
          </w:p>
          <w:p w14:paraId="462DBAF9" w14:textId="77777777" w:rsidR="0009066D" w:rsidRDefault="0009066D" w:rsidP="00CD6F14">
            <w:pPr>
              <w:jc w:val="center"/>
            </w:pPr>
            <w:r>
              <w:t>Name of contact</w:t>
            </w:r>
          </w:p>
        </w:tc>
      </w:tr>
      <w:tr w:rsidR="0009066D" w14:paraId="6444CC50" w14:textId="77777777" w:rsidTr="00CD6F14">
        <w:trPr>
          <w:trHeight w:val="567"/>
        </w:trPr>
        <w:tc>
          <w:tcPr>
            <w:tcW w:w="3539" w:type="dxa"/>
            <w:tcBorders>
              <w:top w:val="single" w:sz="4" w:space="0" w:color="auto"/>
            </w:tcBorders>
            <w:vAlign w:val="center"/>
          </w:tcPr>
          <w:p w14:paraId="0E7EFB8A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 w:rsidRPr="00B07098">
              <w:rPr>
                <w:b/>
                <w:bCs/>
              </w:rPr>
              <w:t>Ymwelydd</w:t>
            </w:r>
            <w:proofErr w:type="spellEnd"/>
            <w:r w:rsidRPr="00B07098">
              <w:rPr>
                <w:b/>
                <w:bCs/>
              </w:rPr>
              <w:t xml:space="preserve"> Iechyd</w:t>
            </w:r>
          </w:p>
          <w:p w14:paraId="388488BE" w14:textId="77777777" w:rsidR="0009066D" w:rsidRDefault="0009066D" w:rsidP="00CD6F14">
            <w:r>
              <w:t>Health Visitor</w:t>
            </w:r>
          </w:p>
        </w:tc>
        <w:sdt>
          <w:sdtPr>
            <w:id w:val="-1560944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4F7EAFEC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17213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A2FD4D7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2146950"/>
            <w:placeholder>
              <w:docPart w:val="4DA25407410043629CC6970042243B19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2805095C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2CD72D41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3E5EF440" w14:textId="77777777" w:rsidR="0009066D" w:rsidRDefault="0009066D" w:rsidP="00CD6F14">
            <w:pPr>
              <w:rPr>
                <w:b/>
                <w:bCs/>
              </w:rPr>
            </w:pPr>
            <w:r w:rsidRPr="00E977B5">
              <w:rPr>
                <w:b/>
                <w:bCs/>
              </w:rPr>
              <w:t>Clinic</w:t>
            </w:r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meddy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ysgol</w:t>
            </w:r>
            <w:proofErr w:type="spellEnd"/>
          </w:p>
          <w:p w14:paraId="5BCD1743" w14:textId="77777777" w:rsidR="0009066D" w:rsidRPr="00E977B5" w:rsidRDefault="0009066D" w:rsidP="00CD6F14">
            <w:r>
              <w:t>Clinic/school doctor</w:t>
            </w:r>
          </w:p>
        </w:tc>
        <w:sdt>
          <w:sdtPr>
            <w:id w:val="651955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66024146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43379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7F8F15C2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3796193"/>
            <w:placeholder>
              <w:docPart w:val="020FD0BFE63C40B4A7AC45F9D53132F0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2F42B2EE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6DE06F62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55EFD374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wdiolegydd</w:t>
            </w:r>
            <w:proofErr w:type="spellEnd"/>
          </w:p>
          <w:p w14:paraId="6C8FF5DC" w14:textId="77777777" w:rsidR="0009066D" w:rsidRPr="00E977B5" w:rsidRDefault="0009066D" w:rsidP="00CD6F14">
            <w:r>
              <w:t>Audiologist</w:t>
            </w:r>
          </w:p>
        </w:tc>
        <w:sdt>
          <w:sdtPr>
            <w:id w:val="-546679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69D7E843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32562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AF64F8C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757387"/>
            <w:placeholder>
              <w:docPart w:val="EBF6B1A65B2C4587B8964FED8F4C326A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76567557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40702834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561DE847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wasanaet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</w:t>
            </w:r>
            <w:proofErr w:type="spellEnd"/>
            <w:r>
              <w:rPr>
                <w:b/>
                <w:bCs/>
              </w:rPr>
              <w:t xml:space="preserve"> y </w:t>
            </w:r>
            <w:proofErr w:type="spellStart"/>
            <w:r>
              <w:rPr>
                <w:b/>
                <w:bCs/>
              </w:rPr>
              <w:t>clyw</w:t>
            </w:r>
            <w:proofErr w:type="spellEnd"/>
          </w:p>
          <w:p w14:paraId="5464D85D" w14:textId="77777777" w:rsidR="0009066D" w:rsidRPr="00E977B5" w:rsidRDefault="0009066D" w:rsidP="00CD6F14">
            <w:r>
              <w:t>Hearing impairment service</w:t>
            </w:r>
          </w:p>
        </w:tc>
        <w:sdt>
          <w:sdtPr>
            <w:id w:val="802046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3BCD4931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5249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D7DBBBC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0813157"/>
            <w:placeholder>
              <w:docPart w:val="CB33903688DC49369537B5EA64E53DD4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6B97FA74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584C4EB9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29C33AAB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pthalmegydd</w:t>
            </w:r>
            <w:proofErr w:type="spellEnd"/>
          </w:p>
          <w:p w14:paraId="41AE7B8D" w14:textId="77777777" w:rsidR="0009066D" w:rsidRPr="00E977B5" w:rsidRDefault="0009066D" w:rsidP="00CD6F14">
            <w:proofErr w:type="spellStart"/>
            <w:r>
              <w:t>Ophthalmist</w:t>
            </w:r>
            <w:proofErr w:type="spellEnd"/>
          </w:p>
        </w:tc>
        <w:sdt>
          <w:sdtPr>
            <w:id w:val="-89548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5DC6AA5C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6145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98278F8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54324387"/>
            <w:placeholder>
              <w:docPart w:val="0ABD554E66284D4CAA9797DA9C526586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0D678B01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25A90CD3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0274F33E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wasanaet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</w:t>
            </w:r>
            <w:proofErr w:type="spellEnd"/>
            <w:r>
              <w:rPr>
                <w:b/>
                <w:bCs/>
              </w:rPr>
              <w:t xml:space="preserve"> y </w:t>
            </w:r>
            <w:proofErr w:type="spellStart"/>
            <w:r>
              <w:rPr>
                <w:b/>
                <w:bCs/>
              </w:rPr>
              <w:t>llygaid</w:t>
            </w:r>
            <w:proofErr w:type="spellEnd"/>
          </w:p>
          <w:p w14:paraId="5BA43171" w14:textId="77777777" w:rsidR="0009066D" w:rsidRPr="00E977B5" w:rsidRDefault="0009066D" w:rsidP="00CD6F14">
            <w:r>
              <w:t xml:space="preserve">Visual </w:t>
            </w:r>
            <w:proofErr w:type="spellStart"/>
            <w:r>
              <w:t>impairmane</w:t>
            </w:r>
            <w:proofErr w:type="spellEnd"/>
            <w:r>
              <w:t xml:space="preserve"> service</w:t>
            </w:r>
          </w:p>
        </w:tc>
        <w:sdt>
          <w:sdtPr>
            <w:id w:val="259263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4509A46E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6645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DF5DB6B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98324266"/>
            <w:placeholder>
              <w:docPart w:val="3D63A633E2A94F189E31159A1CE0F02D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7BEF47F9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60F6B026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615DCDBF" w14:textId="77777777" w:rsidR="0009066D" w:rsidRDefault="0009066D" w:rsidP="00CD6F14">
            <w:proofErr w:type="spellStart"/>
            <w:r>
              <w:rPr>
                <w:b/>
                <w:bCs/>
              </w:rPr>
              <w:t>Therapydd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Lleferydd</w:t>
            </w:r>
            <w:proofErr w:type="spellEnd"/>
          </w:p>
          <w:p w14:paraId="66AB0315" w14:textId="77777777" w:rsidR="0009066D" w:rsidRPr="00E977B5" w:rsidRDefault="0009066D" w:rsidP="00CD6F14">
            <w:r>
              <w:t>Speech Therapist</w:t>
            </w:r>
          </w:p>
        </w:tc>
        <w:sdt>
          <w:sdtPr>
            <w:id w:val="1906265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49A22FA5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48208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E0A9FCF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1044023"/>
            <w:placeholder>
              <w:docPart w:val="82233102555A4D2A81BE45AC113C6EF4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28A1C45B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779FFD5D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72D07A84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fisiotherapydd</w:t>
            </w:r>
            <w:proofErr w:type="spellEnd"/>
          </w:p>
          <w:p w14:paraId="42F91C8E" w14:textId="77777777" w:rsidR="0009066D" w:rsidRPr="00E977B5" w:rsidRDefault="0009066D" w:rsidP="00CD6F14">
            <w:r>
              <w:t>Physiotherapist</w:t>
            </w:r>
          </w:p>
        </w:tc>
        <w:sdt>
          <w:sdtPr>
            <w:id w:val="-734235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69C93E23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63019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861BAA6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75954806"/>
            <w:placeholder>
              <w:docPart w:val="008D5510C7E84EDAAE65CF3627793592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08426EC4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794AC148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4FC7C069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herapydd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alwedigaethol</w:t>
            </w:r>
            <w:proofErr w:type="spellEnd"/>
          </w:p>
          <w:p w14:paraId="3D2D5E14" w14:textId="77777777" w:rsidR="0009066D" w:rsidRPr="00E977B5" w:rsidRDefault="0009066D" w:rsidP="00CD6F14">
            <w:r>
              <w:t>Occupational Therapist</w:t>
            </w:r>
          </w:p>
        </w:tc>
        <w:sdt>
          <w:sdtPr>
            <w:id w:val="-1354798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107EE841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8957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FA0C7EC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11663315"/>
            <w:placeholder>
              <w:docPart w:val="0F0F639956554CEC93817F86E749C655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06229F6D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4564FE99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43E5D932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aediatregydd</w:t>
            </w:r>
            <w:proofErr w:type="spellEnd"/>
          </w:p>
          <w:p w14:paraId="63CA3EAF" w14:textId="77777777" w:rsidR="0009066D" w:rsidRPr="00E977B5" w:rsidRDefault="0009066D" w:rsidP="00CD6F14">
            <w:r>
              <w:t>Paediatrician</w:t>
            </w:r>
          </w:p>
        </w:tc>
        <w:sdt>
          <w:sdtPr>
            <w:id w:val="-782724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60D3B283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8309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34743DDB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383105"/>
            <w:placeholder>
              <w:docPart w:val="01CA944160574AEB8567823CA82E8367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6A75D478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4635C0B3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4E8808DA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icolegydd</w:t>
            </w:r>
            <w:proofErr w:type="spellEnd"/>
            <w:r>
              <w:rPr>
                <w:b/>
                <w:bCs/>
              </w:rPr>
              <w:t xml:space="preserve"> Plant</w:t>
            </w:r>
          </w:p>
          <w:p w14:paraId="53C861CB" w14:textId="77777777" w:rsidR="0009066D" w:rsidRPr="00E977B5" w:rsidRDefault="0009066D" w:rsidP="00CD6F14">
            <w:r>
              <w:t>Child Psychologist</w:t>
            </w:r>
          </w:p>
        </w:tc>
        <w:sdt>
          <w:sdtPr>
            <w:id w:val="-1882394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495C9757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09849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0026C258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35245979"/>
            <w:placeholder>
              <w:docPart w:val="FF3C02C0431447EDB1B10C1248C4DA64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69FA665C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7A4B95A4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172E5CC2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icolegydd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ddysg</w:t>
            </w:r>
            <w:proofErr w:type="spellEnd"/>
          </w:p>
          <w:p w14:paraId="68A94E20" w14:textId="77777777" w:rsidR="0009066D" w:rsidRPr="007A5B34" w:rsidRDefault="0009066D" w:rsidP="00CD6F14">
            <w:r>
              <w:t>Educational Psychologist</w:t>
            </w:r>
          </w:p>
        </w:tc>
        <w:sdt>
          <w:sdtPr>
            <w:id w:val="-32958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4226FEB0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3641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6D057057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2825066"/>
            <w:placeholder>
              <w:docPart w:val="A6148E026E8F44289EDE77155C405D5F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04B3A19C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1A02ACD6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40B8A8B8" w14:textId="77777777" w:rsidR="0009066D" w:rsidRDefault="0009066D" w:rsidP="00CD6F14">
            <w:proofErr w:type="spellStart"/>
            <w:r>
              <w:rPr>
                <w:b/>
                <w:bCs/>
              </w:rPr>
              <w:t>Seicolegydd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linigol</w:t>
            </w:r>
            <w:proofErr w:type="spellEnd"/>
          </w:p>
          <w:p w14:paraId="072D634E" w14:textId="77777777" w:rsidR="0009066D" w:rsidRPr="007A5B34" w:rsidRDefault="0009066D" w:rsidP="00CD6F14">
            <w:r>
              <w:t xml:space="preserve">Clinical </w:t>
            </w:r>
            <w:proofErr w:type="spellStart"/>
            <w:r>
              <w:t>Pfychologist</w:t>
            </w:r>
            <w:proofErr w:type="spellEnd"/>
          </w:p>
        </w:tc>
        <w:sdt>
          <w:sdtPr>
            <w:id w:val="-1253500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73474D3F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44164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116B66A5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6660874"/>
            <w:placeholder>
              <w:docPart w:val="8821DF312B534B9E8C120EDE09EB03C7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604D8C0D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2011E785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73AD469C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weithiw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ymdeithasol</w:t>
            </w:r>
            <w:proofErr w:type="spellEnd"/>
          </w:p>
          <w:p w14:paraId="597AC9B4" w14:textId="77777777" w:rsidR="0009066D" w:rsidRPr="007A5B34" w:rsidRDefault="0009066D" w:rsidP="00CD6F14">
            <w:r>
              <w:t>Social Worker</w:t>
            </w:r>
          </w:p>
        </w:tc>
        <w:sdt>
          <w:sdtPr>
            <w:id w:val="156664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5698E21E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68210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2279009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90884478"/>
            <w:placeholder>
              <w:docPart w:val="63D1C32A477E469F9D92198CB1DB0B60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02CD7BC5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4123A685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69EBA093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nghorydd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artref</w:t>
            </w:r>
            <w:proofErr w:type="spellEnd"/>
            <w:r>
              <w:rPr>
                <w:b/>
                <w:bCs/>
              </w:rPr>
              <w:t xml:space="preserve"> Portage</w:t>
            </w:r>
          </w:p>
          <w:p w14:paraId="0F7C0E48" w14:textId="77777777" w:rsidR="0009066D" w:rsidRPr="007A5B34" w:rsidRDefault="0009066D" w:rsidP="00CD6F14">
            <w:r>
              <w:t>Portage Home Visitor</w:t>
            </w:r>
          </w:p>
        </w:tc>
        <w:sdt>
          <w:sdtPr>
            <w:id w:val="-1761592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253CA2B2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14490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223A4588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8328185"/>
            <w:placeholder>
              <w:docPart w:val="FA171353F371428A87B058BD5F1EA78F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308A3518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1F670635" w14:textId="77777777" w:rsidTr="00CD6F14">
        <w:trPr>
          <w:trHeight w:val="567"/>
        </w:trPr>
        <w:tc>
          <w:tcPr>
            <w:tcW w:w="3539" w:type="dxa"/>
            <w:vAlign w:val="center"/>
          </w:tcPr>
          <w:p w14:paraId="0FB81D21" w14:textId="77777777" w:rsidR="0009066D" w:rsidRDefault="0009066D" w:rsidP="00CD6F1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raill</w:t>
            </w:r>
            <w:proofErr w:type="spellEnd"/>
            <w:r>
              <w:rPr>
                <w:b/>
                <w:bCs/>
              </w:rPr>
              <w:t xml:space="preserve"> – </w:t>
            </w:r>
            <w:proofErr w:type="spellStart"/>
            <w:r>
              <w:rPr>
                <w:b/>
                <w:bCs/>
              </w:rPr>
              <w:t>rhowc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anylion</w:t>
            </w:r>
            <w:proofErr w:type="spellEnd"/>
          </w:p>
          <w:p w14:paraId="2542222E" w14:textId="77777777" w:rsidR="0009066D" w:rsidRPr="007A5B34" w:rsidRDefault="0009066D" w:rsidP="00CD6F14">
            <w:r>
              <w:t>Other – give details</w:t>
            </w:r>
          </w:p>
        </w:tc>
        <w:sdt>
          <w:sdtPr>
            <w:id w:val="-390736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5" w:type="dxa"/>
                <w:vAlign w:val="center"/>
              </w:tcPr>
              <w:p w14:paraId="7525F21C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00303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vAlign w:val="center"/>
              </w:tcPr>
              <w:p w14:paraId="4BC60D3D" w14:textId="77777777" w:rsidR="0009066D" w:rsidRDefault="0009066D" w:rsidP="00CD6F14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41538178"/>
            <w:placeholder>
              <w:docPart w:val="B4656B5945A84B86BF2304E4C6900175"/>
            </w:placeholder>
            <w:showingPlcHdr/>
            <w:text/>
          </w:sdtPr>
          <w:sdtEndPr/>
          <w:sdtContent>
            <w:tc>
              <w:tcPr>
                <w:tcW w:w="2075" w:type="dxa"/>
                <w:vAlign w:val="center"/>
              </w:tcPr>
              <w:p w14:paraId="07F6BAC0" w14:textId="77777777" w:rsidR="0009066D" w:rsidRDefault="0009066D" w:rsidP="00CD6F14">
                <w:r w:rsidRPr="009717EF">
                  <w:rPr>
                    <w:i/>
                    <w:iCs/>
                    <w:color w:val="D9D9D9" w:themeColor="background1" w:themeShade="D9"/>
                  </w:rPr>
                  <w:t>Enw</w:t>
                </w:r>
                <w:r w:rsidRPr="00874004">
                  <w:rPr>
                    <w:rStyle w:val="PlaceholderText"/>
                    <w:i/>
                    <w:iCs/>
                    <w:color w:val="D9D9D9" w:themeColor="background1" w:themeShade="D9"/>
                  </w:rPr>
                  <w:t xml:space="preserve"> Cyswllt</w:t>
                </w:r>
              </w:p>
            </w:tc>
          </w:sdtContent>
        </w:sdt>
      </w:tr>
      <w:tr w:rsidR="0009066D" w14:paraId="36DE78BD" w14:textId="77777777" w:rsidTr="00CD6F14">
        <w:trPr>
          <w:trHeight w:val="964"/>
        </w:trPr>
        <w:sdt>
          <w:sdtPr>
            <w:rPr>
              <w:i/>
              <w:iCs/>
              <w:color w:val="D9D9D9" w:themeColor="background1" w:themeShade="D9"/>
            </w:rPr>
            <w:id w:val="-52933855"/>
            <w:placeholder>
              <w:docPart w:val="8B047BC42DBA461893C269954BB98505"/>
            </w:placeholder>
            <w:showingPlcHdr/>
            <w:text w:multiLine="1"/>
          </w:sdtPr>
          <w:sdtEndPr>
            <w:rPr>
              <w:i w:val="0"/>
              <w:iCs w:val="0"/>
              <w:color w:val="auto"/>
            </w:rPr>
          </w:sdtEndPr>
          <w:sdtContent>
            <w:tc>
              <w:tcPr>
                <w:tcW w:w="9016" w:type="dxa"/>
                <w:gridSpan w:val="4"/>
              </w:tcPr>
              <w:p w14:paraId="4E65EA68" w14:textId="77777777" w:rsidR="0009066D" w:rsidRDefault="0009066D" w:rsidP="00CD6F14">
                <w:r w:rsidRPr="00874004">
                  <w:rPr>
                    <w:i/>
                    <w:iCs/>
                    <w:color w:val="D9D9D9" w:themeColor="background1" w:themeShade="D9"/>
                  </w:rPr>
                  <w:t>Manylion</w:t>
                </w:r>
              </w:p>
            </w:tc>
          </w:sdtContent>
        </w:sdt>
      </w:tr>
    </w:tbl>
    <w:p w14:paraId="3AEE9F60" w14:textId="77777777" w:rsidR="006960A4" w:rsidRDefault="006960A4"/>
    <w:sectPr w:rsidR="006960A4" w:rsidSect="00313F36">
      <w:pgSz w:w="11906" w:h="16838"/>
      <w:pgMar w:top="1021" w:right="1440" w:bottom="102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cumentProtection w:edit="forms" w:enforcement="1" w:cryptProviderType="rsaAES" w:cryptAlgorithmClass="hash" w:cryptAlgorithmType="typeAny" w:cryptAlgorithmSid="14" w:cryptSpinCount="100000" w:hash="m8F5U7OtGALQp42Gu1EwSz8bBRJLiPBYQ/OZ62W8YO/PR2Op8nK1h90Ua2VSnxt7DhfKZE8qOLDQnPvJDVKl2Q==" w:salt="KD/ccXssDsuj19LQl7ecx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wMCc1NDS0NzcyUdpeDU4uLM/DyQAsNaAAZSsi4sAAAA"/>
  </w:docVars>
  <w:rsids>
    <w:rsidRoot w:val="00313F36"/>
    <w:rsid w:val="0009066D"/>
    <w:rsid w:val="00313F36"/>
    <w:rsid w:val="006960A4"/>
    <w:rsid w:val="00985EE1"/>
    <w:rsid w:val="00E77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C49C4"/>
  <w15:chartTrackingRefBased/>
  <w15:docId w15:val="{FECA801C-D0FA-4E85-9C25-85840D3B9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F36"/>
  </w:style>
  <w:style w:type="paragraph" w:styleId="Heading1">
    <w:name w:val="heading 1"/>
    <w:basedOn w:val="Normal"/>
    <w:next w:val="Normal"/>
    <w:link w:val="Heading1Char"/>
    <w:uiPriority w:val="9"/>
    <w:qFormat/>
    <w:rsid w:val="00313F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1868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3F36"/>
    <w:rPr>
      <w:rFonts w:asciiTheme="majorHAnsi" w:eastAsiaTheme="majorEastAsia" w:hAnsiTheme="majorHAnsi" w:cstheme="majorBidi"/>
      <w:color w:val="018685"/>
      <w:sz w:val="32"/>
      <w:szCs w:val="32"/>
    </w:rPr>
  </w:style>
  <w:style w:type="table" w:styleId="TableGrid">
    <w:name w:val="Table Grid"/>
    <w:basedOn w:val="TableNormal"/>
    <w:uiPriority w:val="39"/>
    <w:rsid w:val="00313F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13F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7B76222BCC341788D56622727440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DFCC6-A576-4338-8C26-CD82BEAFD7DA}"/>
      </w:docPartPr>
      <w:docPartBody>
        <w:p w:rsidR="00F54BD7" w:rsidRDefault="00AB1447" w:rsidP="00AB1447">
          <w:pPr>
            <w:pStyle w:val="57B76222BCC341788D56622727440410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anylion</w:t>
          </w:r>
        </w:p>
      </w:docPartBody>
    </w:docPart>
    <w:docPart>
      <w:docPartPr>
        <w:name w:val="595C7AFA4C8E4374ACB5CE5A4893C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60519-2D42-4FAC-BCC2-4EC3F9E6C1BC}"/>
      </w:docPartPr>
      <w:docPartBody>
        <w:p w:rsidR="00F54BD7" w:rsidRDefault="00AB1447" w:rsidP="00AB1447">
          <w:pPr>
            <w:pStyle w:val="595C7AFA4C8E4374ACB5CE5A4893CC91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A297F6EE87C04162ABA269BBD9D4B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52576-B5E4-42F2-9C3B-7B1C1DF7403A}"/>
      </w:docPartPr>
      <w:docPartBody>
        <w:p w:rsidR="00F54BD7" w:rsidRDefault="00AB1447" w:rsidP="00AB1447">
          <w:pPr>
            <w:pStyle w:val="A297F6EE87C04162ABA269BBD9D4B612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27D07EC47F254C3CAF2B58571510F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B086D-104F-43BC-9773-9FBA4DFF4D2B}"/>
      </w:docPartPr>
      <w:docPartBody>
        <w:p w:rsidR="00F54BD7" w:rsidRDefault="00AB1447" w:rsidP="00AB1447">
          <w:pPr>
            <w:pStyle w:val="27D07EC47F254C3CAF2B58571510F395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24B130C93BE349D38DFF3954D76AF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8FB5-E342-44FB-A1CF-484C86B53F2C}"/>
      </w:docPartPr>
      <w:docPartBody>
        <w:p w:rsidR="00F54BD7" w:rsidRDefault="00AB1447" w:rsidP="00AB1447">
          <w:pPr>
            <w:pStyle w:val="24B130C93BE349D38DFF3954D76AF1C5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86A7F3BF67FD4BC0AF4F62A79523C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4862D-E682-42F4-934E-B4F0AE2048B2}"/>
      </w:docPartPr>
      <w:docPartBody>
        <w:p w:rsidR="00F54BD7" w:rsidRDefault="00AB1447" w:rsidP="00AB1447">
          <w:pPr>
            <w:pStyle w:val="86A7F3BF67FD4BC0AF4F62A79523CD97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C5595DD99CF44AD5841E53EBCEFFA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18B9E-4522-47C0-B7B6-69E3D941FBED}"/>
      </w:docPartPr>
      <w:docPartBody>
        <w:p w:rsidR="00F54BD7" w:rsidRDefault="00AB1447" w:rsidP="00AB1447">
          <w:pPr>
            <w:pStyle w:val="C5595DD99CF44AD5841E53EBCEFFADE4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32276F8234C64516A1811ACD46908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44566-7DC5-468C-A1BB-9D183539E9F7}"/>
      </w:docPartPr>
      <w:docPartBody>
        <w:p w:rsidR="00F54BD7" w:rsidRDefault="00AB1447" w:rsidP="00AB1447">
          <w:pPr>
            <w:pStyle w:val="32276F8234C64516A1811ACD46908ECA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61C2D958443A4818B49A5F1BC43F0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74B13-BEFE-4FF7-A3E6-420CA10305F8}"/>
      </w:docPartPr>
      <w:docPartBody>
        <w:p w:rsidR="00F54BD7" w:rsidRDefault="00AB1447" w:rsidP="00AB1447">
          <w:pPr>
            <w:pStyle w:val="61C2D958443A4818B49A5F1BC43F0AC1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1926BD0D35674E08BBCF546E1009D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C90F1-51DE-4BB9-903B-3A4720395244}"/>
      </w:docPartPr>
      <w:docPartBody>
        <w:p w:rsidR="00F54BD7" w:rsidRDefault="00AB1447" w:rsidP="00AB1447">
          <w:pPr>
            <w:pStyle w:val="1926BD0D35674E08BBCF546E1009D3D9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647079C418364C21B6F67D3E17252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C28AB-4281-4E59-8BFE-2F53C8E4BEC6}"/>
      </w:docPartPr>
      <w:docPartBody>
        <w:p w:rsidR="00F54BD7" w:rsidRDefault="00AB1447" w:rsidP="00AB1447">
          <w:pPr>
            <w:pStyle w:val="647079C418364C21B6F67D3E172523E8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B86BBC4996484323BBE8A31F96E56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409A5-91D3-4444-9FD4-FD4C64634DB9}"/>
      </w:docPartPr>
      <w:docPartBody>
        <w:p w:rsidR="00F54BD7" w:rsidRDefault="00AB1447" w:rsidP="00AB1447">
          <w:pPr>
            <w:pStyle w:val="B86BBC4996484323BBE8A31F96E56273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54D4E4A186E84F9C99F1298C01A47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F3EFE-620A-4C4E-BFE0-CA65B221F5A8}"/>
      </w:docPartPr>
      <w:docPartBody>
        <w:p w:rsidR="00F54BD7" w:rsidRDefault="00AB1447" w:rsidP="00AB1447">
          <w:pPr>
            <w:pStyle w:val="54D4E4A186E84F9C99F1298C01A47D0B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33A5E8A32CCF47D6850B2B11C4812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29877-99ED-4363-82C6-8268EFBAEEA2}"/>
      </w:docPartPr>
      <w:docPartBody>
        <w:p w:rsidR="00F54BD7" w:rsidRDefault="00AB1447" w:rsidP="00AB1447">
          <w:pPr>
            <w:pStyle w:val="33A5E8A32CCF47D6850B2B11C481217E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B1C09FF7B686457F8FBEA39E827250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76892-1B18-4009-A414-5384FFC4551F}"/>
      </w:docPartPr>
      <w:docPartBody>
        <w:p w:rsidR="00F54BD7" w:rsidRDefault="00AB1447" w:rsidP="00AB1447">
          <w:pPr>
            <w:pStyle w:val="B1C09FF7B686457F8FBEA39E82725039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F774E3A9D98F4F408ECC1AFFD5814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2F10B-9D27-4F8E-A297-E0155ADE008F}"/>
      </w:docPartPr>
      <w:docPartBody>
        <w:p w:rsidR="00F54BD7" w:rsidRDefault="00AB1447" w:rsidP="00AB1447">
          <w:pPr>
            <w:pStyle w:val="F774E3A9D98F4F408ECC1AFFD5814576"/>
          </w:pPr>
          <w:r w:rsidRPr="0065553F">
            <w:rPr>
              <w:i/>
              <w:iCs/>
              <w:color w:val="D9D9D9" w:themeColor="background1" w:themeShade="D9"/>
              <w:sz w:val="20"/>
              <w:szCs w:val="20"/>
            </w:rPr>
            <w:t>Moddion</w:t>
          </w:r>
        </w:p>
      </w:docPartBody>
    </w:docPart>
    <w:docPart>
      <w:docPartPr>
        <w:name w:val="1B984E0C6C1346648CB571E4E390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1B9978-D1C6-4FC5-B446-97310F08BA6B}"/>
      </w:docPartPr>
      <w:docPartBody>
        <w:p w:rsidR="00F54BD7" w:rsidRDefault="00AB1447" w:rsidP="00AB1447">
          <w:pPr>
            <w:pStyle w:val="1B984E0C6C1346648CB571E4E3900FEA"/>
          </w:pPr>
          <w:r w:rsidRPr="0065553F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627AFCE8A5CD4EF7A52D972E7ACA8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77070-B74C-487E-960B-608DB0F7B014}"/>
      </w:docPartPr>
      <w:docPartBody>
        <w:p w:rsidR="00F54BD7" w:rsidRDefault="00AB1447" w:rsidP="00AB1447">
          <w:pPr>
            <w:pStyle w:val="627AFCE8A5CD4EF7A52D972E7ACA821B"/>
          </w:pPr>
          <w:r w:rsidRPr="00302269">
            <w:rPr>
              <w:rStyle w:val="PlaceholderText"/>
              <w:i/>
              <w:iCs/>
              <w:color w:val="D9D9D9" w:themeColor="background1" w:themeShade="D9"/>
            </w:rPr>
            <w:t>Manylion</w:t>
          </w:r>
        </w:p>
      </w:docPartBody>
    </w:docPart>
    <w:docPart>
      <w:docPartPr>
        <w:name w:val="4DA25407410043629CC6970042243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19936-6763-465F-870C-17F921C8C27C}"/>
      </w:docPartPr>
      <w:docPartBody>
        <w:p w:rsidR="00F54BD7" w:rsidRDefault="00AB1447" w:rsidP="00AB1447">
          <w:pPr>
            <w:pStyle w:val="4DA25407410043629CC6970042243B19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020FD0BFE63C40B4A7AC45F9D5313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80F2F-4359-4563-A65F-A89189B82521}"/>
      </w:docPartPr>
      <w:docPartBody>
        <w:p w:rsidR="00F54BD7" w:rsidRDefault="00AB1447" w:rsidP="00AB1447">
          <w:pPr>
            <w:pStyle w:val="020FD0BFE63C40B4A7AC45F9D53132F0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EBF6B1A65B2C4587B8964FED8F4C3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24D7F-B436-4F18-ACC9-5D6BD1AF8423}"/>
      </w:docPartPr>
      <w:docPartBody>
        <w:p w:rsidR="00F54BD7" w:rsidRDefault="00AB1447" w:rsidP="00AB1447">
          <w:pPr>
            <w:pStyle w:val="EBF6B1A65B2C4587B8964FED8F4C326A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CB33903688DC49369537B5EA64E53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7157E-14D0-4374-BD46-45C43B4AEB62}"/>
      </w:docPartPr>
      <w:docPartBody>
        <w:p w:rsidR="00F54BD7" w:rsidRDefault="00AB1447" w:rsidP="00AB1447">
          <w:pPr>
            <w:pStyle w:val="CB33903688DC49369537B5EA64E53DD4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0ABD554E66284D4CAA9797DA9C526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3F8DE-E6D7-46C8-B379-6FAA986CE089}"/>
      </w:docPartPr>
      <w:docPartBody>
        <w:p w:rsidR="00F54BD7" w:rsidRDefault="00AB1447" w:rsidP="00AB1447">
          <w:pPr>
            <w:pStyle w:val="0ABD554E66284D4CAA9797DA9C526586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3D63A633E2A94F189E31159A1CE0F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A843D-FF52-439A-AE99-613816773BDE}"/>
      </w:docPartPr>
      <w:docPartBody>
        <w:p w:rsidR="00F54BD7" w:rsidRDefault="00AB1447" w:rsidP="00AB1447">
          <w:pPr>
            <w:pStyle w:val="3D63A633E2A94F189E31159A1CE0F02D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82233102555A4D2A81BE45AC113C6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C7D01-F6DD-4F99-9B4E-6E9875F85EB5}"/>
      </w:docPartPr>
      <w:docPartBody>
        <w:p w:rsidR="00F54BD7" w:rsidRDefault="00AB1447" w:rsidP="00AB1447">
          <w:pPr>
            <w:pStyle w:val="82233102555A4D2A81BE45AC113C6EF4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008D5510C7E84EDAAE65CF3627793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23607-7671-44E3-A493-0D1091612E63}"/>
      </w:docPartPr>
      <w:docPartBody>
        <w:p w:rsidR="00F54BD7" w:rsidRDefault="00AB1447" w:rsidP="00AB1447">
          <w:pPr>
            <w:pStyle w:val="008D5510C7E84EDAAE65CF3627793592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0F0F639956554CEC93817F86E749C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A867E-1F86-40D8-889C-8B3DE7050B7B}"/>
      </w:docPartPr>
      <w:docPartBody>
        <w:p w:rsidR="00F54BD7" w:rsidRDefault="00AB1447" w:rsidP="00AB1447">
          <w:pPr>
            <w:pStyle w:val="0F0F639956554CEC93817F86E749C655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01CA944160574AEB8567823CA82E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1C8BB-5A5C-4BB5-BDE9-FC8411A82880}"/>
      </w:docPartPr>
      <w:docPartBody>
        <w:p w:rsidR="00F54BD7" w:rsidRDefault="00AB1447" w:rsidP="00AB1447">
          <w:pPr>
            <w:pStyle w:val="01CA944160574AEB8567823CA82E8367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FF3C02C0431447EDB1B10C1248C4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0FA3C-DB7B-4833-8CA5-490601AF29E9}"/>
      </w:docPartPr>
      <w:docPartBody>
        <w:p w:rsidR="00F54BD7" w:rsidRDefault="00AB1447" w:rsidP="00AB1447">
          <w:pPr>
            <w:pStyle w:val="FF3C02C0431447EDB1B10C1248C4DA64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A6148E026E8F44289EDE77155C40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23DD7-6A23-4467-9F8D-0C12A0C734BB}"/>
      </w:docPartPr>
      <w:docPartBody>
        <w:p w:rsidR="00F54BD7" w:rsidRDefault="00AB1447" w:rsidP="00AB1447">
          <w:pPr>
            <w:pStyle w:val="A6148E026E8F44289EDE77155C405D5F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8821DF312B534B9E8C120EDE09EB0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3812C-590A-4535-95F7-7C17DDEBC8B8}"/>
      </w:docPartPr>
      <w:docPartBody>
        <w:p w:rsidR="00F54BD7" w:rsidRDefault="00AB1447" w:rsidP="00AB1447">
          <w:pPr>
            <w:pStyle w:val="8821DF312B534B9E8C120EDE09EB03C7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63D1C32A477E469F9D92198CB1DB0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9A412-E3C7-4495-BBD2-D2CDFAA5241D}"/>
      </w:docPartPr>
      <w:docPartBody>
        <w:p w:rsidR="00F54BD7" w:rsidRDefault="00AB1447" w:rsidP="00AB1447">
          <w:pPr>
            <w:pStyle w:val="63D1C32A477E469F9D92198CB1DB0B60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FA171353F371428A87B058BD5F1EA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59C9C-757D-4C4E-88A6-4E365C5B73B9}"/>
      </w:docPartPr>
      <w:docPartBody>
        <w:p w:rsidR="00F54BD7" w:rsidRDefault="00AB1447" w:rsidP="00AB1447">
          <w:pPr>
            <w:pStyle w:val="FA171353F371428A87B058BD5F1EA78F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B4656B5945A84B86BF2304E4C6900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2F61D-F7E0-4EC1-909D-3B0F1F70489F}"/>
      </w:docPartPr>
      <w:docPartBody>
        <w:p w:rsidR="00F54BD7" w:rsidRDefault="00AB1447" w:rsidP="00AB1447">
          <w:pPr>
            <w:pStyle w:val="B4656B5945A84B86BF2304E4C6900175"/>
          </w:pPr>
          <w:r w:rsidRPr="009717EF">
            <w:rPr>
              <w:i/>
              <w:iCs/>
              <w:color w:val="D9D9D9" w:themeColor="background1" w:themeShade="D9"/>
            </w:rPr>
            <w:t>Enw</w:t>
          </w:r>
          <w:r w:rsidRPr="00874004">
            <w:rPr>
              <w:rStyle w:val="PlaceholderText"/>
              <w:i/>
              <w:iCs/>
              <w:color w:val="D9D9D9" w:themeColor="background1" w:themeShade="D9"/>
            </w:rPr>
            <w:t xml:space="preserve"> Cyswllt</w:t>
          </w:r>
        </w:p>
      </w:docPartBody>
    </w:docPart>
    <w:docPart>
      <w:docPartPr>
        <w:name w:val="8B047BC42DBA461893C269954BB98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5E85C-31B8-42F1-AF1E-6E37B6FB6E07}"/>
      </w:docPartPr>
      <w:docPartBody>
        <w:p w:rsidR="00F54BD7" w:rsidRDefault="00AB1447" w:rsidP="00AB1447">
          <w:pPr>
            <w:pStyle w:val="8B047BC42DBA461893C269954BB98505"/>
          </w:pPr>
          <w:r w:rsidRPr="00874004">
            <w:rPr>
              <w:i/>
              <w:iCs/>
              <w:color w:val="D9D9D9" w:themeColor="background1" w:themeShade="D9"/>
            </w:rPr>
            <w:t>Manyl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1447"/>
    <w:rsid w:val="002E6DF9"/>
    <w:rsid w:val="00AB1447"/>
    <w:rsid w:val="00D12926"/>
    <w:rsid w:val="00F54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B76222BCC341788D56622727440410">
    <w:name w:val="57B76222BCC341788D56622727440410"/>
    <w:rsid w:val="00AB1447"/>
  </w:style>
  <w:style w:type="character" w:styleId="PlaceholderText">
    <w:name w:val="Placeholder Text"/>
    <w:basedOn w:val="DefaultParagraphFont"/>
    <w:uiPriority w:val="99"/>
    <w:semiHidden/>
    <w:rsid w:val="00AB1447"/>
    <w:rPr>
      <w:color w:val="808080"/>
    </w:rPr>
  </w:style>
  <w:style w:type="paragraph" w:customStyle="1" w:styleId="595C7AFA4C8E4374ACB5CE5A4893CC91">
    <w:name w:val="595C7AFA4C8E4374ACB5CE5A4893CC91"/>
    <w:rsid w:val="00AB1447"/>
  </w:style>
  <w:style w:type="paragraph" w:customStyle="1" w:styleId="A297F6EE87C04162ABA269BBD9D4B612">
    <w:name w:val="A297F6EE87C04162ABA269BBD9D4B612"/>
    <w:rsid w:val="00AB1447"/>
  </w:style>
  <w:style w:type="paragraph" w:customStyle="1" w:styleId="27D07EC47F254C3CAF2B58571510F395">
    <w:name w:val="27D07EC47F254C3CAF2B58571510F395"/>
    <w:rsid w:val="00AB1447"/>
  </w:style>
  <w:style w:type="paragraph" w:customStyle="1" w:styleId="24B130C93BE349D38DFF3954D76AF1C5">
    <w:name w:val="24B130C93BE349D38DFF3954D76AF1C5"/>
    <w:rsid w:val="00AB1447"/>
  </w:style>
  <w:style w:type="paragraph" w:customStyle="1" w:styleId="86A7F3BF67FD4BC0AF4F62A79523CD97">
    <w:name w:val="86A7F3BF67FD4BC0AF4F62A79523CD97"/>
    <w:rsid w:val="00AB1447"/>
  </w:style>
  <w:style w:type="paragraph" w:customStyle="1" w:styleId="C5595DD99CF44AD5841E53EBCEFFADE4">
    <w:name w:val="C5595DD99CF44AD5841E53EBCEFFADE4"/>
    <w:rsid w:val="00AB1447"/>
  </w:style>
  <w:style w:type="paragraph" w:customStyle="1" w:styleId="32276F8234C64516A1811ACD46908ECA">
    <w:name w:val="32276F8234C64516A1811ACD46908ECA"/>
    <w:rsid w:val="00AB1447"/>
  </w:style>
  <w:style w:type="paragraph" w:customStyle="1" w:styleId="61C2D958443A4818B49A5F1BC43F0AC1">
    <w:name w:val="61C2D958443A4818B49A5F1BC43F0AC1"/>
    <w:rsid w:val="00AB1447"/>
  </w:style>
  <w:style w:type="paragraph" w:customStyle="1" w:styleId="1926BD0D35674E08BBCF546E1009D3D9">
    <w:name w:val="1926BD0D35674E08BBCF546E1009D3D9"/>
    <w:rsid w:val="00AB1447"/>
  </w:style>
  <w:style w:type="paragraph" w:customStyle="1" w:styleId="647079C418364C21B6F67D3E172523E8">
    <w:name w:val="647079C418364C21B6F67D3E172523E8"/>
    <w:rsid w:val="00AB1447"/>
  </w:style>
  <w:style w:type="paragraph" w:customStyle="1" w:styleId="B86BBC4996484323BBE8A31F96E56273">
    <w:name w:val="B86BBC4996484323BBE8A31F96E56273"/>
    <w:rsid w:val="00AB1447"/>
  </w:style>
  <w:style w:type="paragraph" w:customStyle="1" w:styleId="54D4E4A186E84F9C99F1298C01A47D0B">
    <w:name w:val="54D4E4A186E84F9C99F1298C01A47D0B"/>
    <w:rsid w:val="00AB1447"/>
  </w:style>
  <w:style w:type="paragraph" w:customStyle="1" w:styleId="33A5E8A32CCF47D6850B2B11C481217E">
    <w:name w:val="33A5E8A32CCF47D6850B2B11C481217E"/>
    <w:rsid w:val="00AB1447"/>
  </w:style>
  <w:style w:type="paragraph" w:customStyle="1" w:styleId="B1C09FF7B686457F8FBEA39E82725039">
    <w:name w:val="B1C09FF7B686457F8FBEA39E82725039"/>
    <w:rsid w:val="00AB1447"/>
  </w:style>
  <w:style w:type="paragraph" w:customStyle="1" w:styleId="F774E3A9D98F4F408ECC1AFFD5814576">
    <w:name w:val="F774E3A9D98F4F408ECC1AFFD5814576"/>
    <w:rsid w:val="00AB1447"/>
  </w:style>
  <w:style w:type="paragraph" w:customStyle="1" w:styleId="1B984E0C6C1346648CB571E4E3900FEA">
    <w:name w:val="1B984E0C6C1346648CB571E4E3900FEA"/>
    <w:rsid w:val="00AB1447"/>
  </w:style>
  <w:style w:type="paragraph" w:customStyle="1" w:styleId="627AFCE8A5CD4EF7A52D972E7ACA821B">
    <w:name w:val="627AFCE8A5CD4EF7A52D972E7ACA821B"/>
    <w:rsid w:val="00AB1447"/>
  </w:style>
  <w:style w:type="paragraph" w:customStyle="1" w:styleId="4DA25407410043629CC6970042243B19">
    <w:name w:val="4DA25407410043629CC6970042243B19"/>
    <w:rsid w:val="00AB1447"/>
  </w:style>
  <w:style w:type="paragraph" w:customStyle="1" w:styleId="020FD0BFE63C40B4A7AC45F9D53132F0">
    <w:name w:val="020FD0BFE63C40B4A7AC45F9D53132F0"/>
    <w:rsid w:val="00AB1447"/>
  </w:style>
  <w:style w:type="paragraph" w:customStyle="1" w:styleId="EBF6B1A65B2C4587B8964FED8F4C326A">
    <w:name w:val="EBF6B1A65B2C4587B8964FED8F4C326A"/>
    <w:rsid w:val="00AB1447"/>
  </w:style>
  <w:style w:type="paragraph" w:customStyle="1" w:styleId="CB33903688DC49369537B5EA64E53DD4">
    <w:name w:val="CB33903688DC49369537B5EA64E53DD4"/>
    <w:rsid w:val="00AB1447"/>
  </w:style>
  <w:style w:type="paragraph" w:customStyle="1" w:styleId="0ABD554E66284D4CAA9797DA9C526586">
    <w:name w:val="0ABD554E66284D4CAA9797DA9C526586"/>
    <w:rsid w:val="00AB1447"/>
  </w:style>
  <w:style w:type="paragraph" w:customStyle="1" w:styleId="3D63A633E2A94F189E31159A1CE0F02D">
    <w:name w:val="3D63A633E2A94F189E31159A1CE0F02D"/>
    <w:rsid w:val="00AB1447"/>
  </w:style>
  <w:style w:type="paragraph" w:customStyle="1" w:styleId="82233102555A4D2A81BE45AC113C6EF4">
    <w:name w:val="82233102555A4D2A81BE45AC113C6EF4"/>
    <w:rsid w:val="00AB1447"/>
  </w:style>
  <w:style w:type="paragraph" w:customStyle="1" w:styleId="008D5510C7E84EDAAE65CF3627793592">
    <w:name w:val="008D5510C7E84EDAAE65CF3627793592"/>
    <w:rsid w:val="00AB1447"/>
  </w:style>
  <w:style w:type="paragraph" w:customStyle="1" w:styleId="0F0F639956554CEC93817F86E749C655">
    <w:name w:val="0F0F639956554CEC93817F86E749C655"/>
    <w:rsid w:val="00AB1447"/>
  </w:style>
  <w:style w:type="paragraph" w:customStyle="1" w:styleId="01CA944160574AEB8567823CA82E8367">
    <w:name w:val="01CA944160574AEB8567823CA82E8367"/>
    <w:rsid w:val="00AB1447"/>
  </w:style>
  <w:style w:type="paragraph" w:customStyle="1" w:styleId="FF3C02C0431447EDB1B10C1248C4DA64">
    <w:name w:val="FF3C02C0431447EDB1B10C1248C4DA64"/>
    <w:rsid w:val="00AB1447"/>
  </w:style>
  <w:style w:type="paragraph" w:customStyle="1" w:styleId="A6148E026E8F44289EDE77155C405D5F">
    <w:name w:val="A6148E026E8F44289EDE77155C405D5F"/>
    <w:rsid w:val="00AB1447"/>
  </w:style>
  <w:style w:type="paragraph" w:customStyle="1" w:styleId="8821DF312B534B9E8C120EDE09EB03C7">
    <w:name w:val="8821DF312B534B9E8C120EDE09EB03C7"/>
    <w:rsid w:val="00AB1447"/>
  </w:style>
  <w:style w:type="paragraph" w:customStyle="1" w:styleId="63D1C32A477E469F9D92198CB1DB0B60">
    <w:name w:val="63D1C32A477E469F9D92198CB1DB0B60"/>
    <w:rsid w:val="00AB1447"/>
  </w:style>
  <w:style w:type="paragraph" w:customStyle="1" w:styleId="FA171353F371428A87B058BD5F1EA78F">
    <w:name w:val="FA171353F371428A87B058BD5F1EA78F"/>
    <w:rsid w:val="00AB1447"/>
  </w:style>
  <w:style w:type="paragraph" w:customStyle="1" w:styleId="B4656B5945A84B86BF2304E4C6900175">
    <w:name w:val="B4656B5945A84B86BF2304E4C6900175"/>
    <w:rsid w:val="00AB1447"/>
  </w:style>
  <w:style w:type="paragraph" w:customStyle="1" w:styleId="8B047BC42DBA461893C269954BB98505">
    <w:name w:val="8B047BC42DBA461893C269954BB98505"/>
    <w:rsid w:val="00AB144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6</Words>
  <Characters>2776</Characters>
  <Application>Microsoft Office Word</Application>
  <DocSecurity>0</DocSecurity>
  <Lines>23</Lines>
  <Paragraphs>6</Paragraphs>
  <ScaleCrop>false</ScaleCrop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Law (Ysgol Gymraeg Casnewydd)</dc:creator>
  <cp:keywords/>
  <dc:description/>
  <cp:lastModifiedBy>K Law (Ysgol Gymraeg Casnewydd)</cp:lastModifiedBy>
  <cp:revision>3</cp:revision>
  <dcterms:created xsi:type="dcterms:W3CDTF">2021-12-06T15:04:00Z</dcterms:created>
  <dcterms:modified xsi:type="dcterms:W3CDTF">2021-12-06T15:22:00Z</dcterms:modified>
</cp:coreProperties>
</file>